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44B6" w:rsidRDefault="007244B6" w:rsidP="007244B6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18PYB103J – Semiconductor Physics</w:t>
      </w:r>
    </w:p>
    <w:p w:rsidR="00716A77" w:rsidRDefault="00716A77"/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1. At 0K, the pure semiconductor acts as a perfect insulator, since the _________ bonds are strong and no free electrons are available.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a. </w:t>
      </w:r>
      <w:r w:rsidRPr="00C348FE">
        <w:rPr>
          <w:rFonts w:ascii="Cambria" w:hAnsi="Cambria"/>
          <w:b/>
          <w:sz w:val="24"/>
          <w:szCs w:val="24"/>
        </w:rPr>
        <w:t>Covalent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b. Ionic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 Metallic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d. Sigma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2. When T = 0K, the Fermi energy (E</w:t>
      </w:r>
      <w:r w:rsidRPr="00693E8D">
        <w:rPr>
          <w:rFonts w:ascii="Cambria" w:hAnsi="Cambria"/>
          <w:sz w:val="24"/>
          <w:szCs w:val="24"/>
          <w:vertAlign w:val="subscript"/>
        </w:rPr>
        <w:t>F</w:t>
      </w:r>
      <w:r w:rsidRPr="00693E8D">
        <w:rPr>
          <w:rFonts w:ascii="Cambria" w:hAnsi="Cambria"/>
          <w:sz w:val="24"/>
          <w:szCs w:val="24"/>
        </w:rPr>
        <w:t>) of intrinsic semiconductor is equal to ___________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E</w:t>
      </w:r>
      <w:r w:rsidRPr="00693E8D">
        <w:rPr>
          <w:rFonts w:ascii="Cambria" w:hAnsi="Cambria"/>
          <w:sz w:val="24"/>
          <w:szCs w:val="24"/>
          <w:vertAlign w:val="subscript"/>
        </w:rPr>
        <w:t>V</w:t>
      </w:r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b. E</w:t>
      </w:r>
      <w:r w:rsidRPr="00693E8D">
        <w:rPr>
          <w:rFonts w:ascii="Cambria" w:hAnsi="Cambria"/>
          <w:sz w:val="24"/>
          <w:szCs w:val="24"/>
          <w:vertAlign w:val="subscript"/>
        </w:rPr>
        <w:t>C</w:t>
      </w:r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c. </w:t>
      </w:r>
      <w:r w:rsidRPr="00C348FE">
        <w:rPr>
          <w:rFonts w:ascii="Cambria" w:hAnsi="Cambria"/>
          <w:b/>
          <w:sz w:val="24"/>
          <w:szCs w:val="24"/>
        </w:rPr>
        <w:t>E</w:t>
      </w:r>
      <w:r w:rsidRPr="00C348FE">
        <w:rPr>
          <w:rFonts w:ascii="Cambria" w:hAnsi="Cambria"/>
          <w:b/>
          <w:sz w:val="24"/>
          <w:szCs w:val="24"/>
          <w:vertAlign w:val="subscript"/>
        </w:rPr>
        <w:t>V</w:t>
      </w:r>
      <w:r w:rsidRPr="00C348FE">
        <w:rPr>
          <w:rFonts w:ascii="Cambria" w:hAnsi="Cambria"/>
          <w:b/>
          <w:sz w:val="24"/>
          <w:szCs w:val="24"/>
        </w:rPr>
        <w:t>+E</w:t>
      </w:r>
      <w:r w:rsidRPr="00C348FE">
        <w:rPr>
          <w:rFonts w:ascii="Cambria" w:hAnsi="Cambria"/>
          <w:b/>
          <w:sz w:val="24"/>
          <w:szCs w:val="24"/>
          <w:vertAlign w:val="subscript"/>
        </w:rPr>
        <w:t>C</w:t>
      </w:r>
      <w:r w:rsidRPr="00C348FE">
        <w:rPr>
          <w:rFonts w:ascii="Cambria" w:hAnsi="Cambria"/>
          <w:b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d. E</w:t>
      </w:r>
      <w:r w:rsidRPr="00693E8D">
        <w:rPr>
          <w:rFonts w:ascii="Cambria" w:hAnsi="Cambria"/>
          <w:sz w:val="24"/>
          <w:szCs w:val="24"/>
          <w:vertAlign w:val="subscript"/>
        </w:rPr>
        <w:t>V</w:t>
      </w:r>
      <w:r w:rsidRPr="00693E8D">
        <w:rPr>
          <w:rFonts w:ascii="Cambria" w:hAnsi="Cambria"/>
          <w:sz w:val="24"/>
          <w:szCs w:val="24"/>
        </w:rPr>
        <w:t>-E</w:t>
      </w:r>
      <w:r w:rsidRPr="00693E8D">
        <w:rPr>
          <w:rFonts w:ascii="Cambria" w:hAnsi="Cambria"/>
          <w:sz w:val="24"/>
          <w:szCs w:val="24"/>
          <w:vertAlign w:val="subscript"/>
        </w:rPr>
        <w:t>C</w:t>
      </w:r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 3. The electrical conductivity of intrinsic semiconductor is equal to ______________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a</w:t>
      </w:r>
      <w:proofErr w:type="gramEnd"/>
      <w:r w:rsidRPr="00693E8D">
        <w:rPr>
          <w:rFonts w:ascii="Cambria" w:hAnsi="Cambria"/>
          <w:sz w:val="24"/>
          <w:szCs w:val="24"/>
        </w:rPr>
        <w:t xml:space="preserve">. </w:t>
      </w:r>
      <w:r w:rsidRPr="00C348FE">
        <w:rPr>
          <w:rFonts w:ascii="Cambria" w:hAnsi="Cambria" w:cstheme="minorHAnsi"/>
          <w:b/>
          <w:sz w:val="24"/>
          <w:szCs w:val="24"/>
        </w:rPr>
        <w:t>σ</w:t>
      </w:r>
      <w:r w:rsidRPr="00C348FE">
        <w:rPr>
          <w:rFonts w:ascii="Cambria" w:hAnsi="Cambria"/>
          <w:b/>
          <w:sz w:val="24"/>
          <w:szCs w:val="24"/>
        </w:rPr>
        <w:t xml:space="preserve"> = n</w:t>
      </w:r>
      <w:r w:rsidRPr="00C348FE">
        <w:rPr>
          <w:rFonts w:ascii="Cambria" w:hAnsi="Cambria"/>
          <w:b/>
          <w:sz w:val="24"/>
          <w:szCs w:val="24"/>
          <w:vertAlign w:val="subscript"/>
        </w:rPr>
        <w:t>e</w:t>
      </w:r>
      <w:r w:rsidRPr="00C348FE">
        <w:rPr>
          <w:rFonts w:ascii="Cambria" w:hAnsi="Cambria"/>
          <w:b/>
          <w:sz w:val="24"/>
          <w:szCs w:val="24"/>
        </w:rPr>
        <w:t>e</w:t>
      </w:r>
      <w:r w:rsidRPr="00C348FE">
        <w:rPr>
          <w:rFonts w:ascii="Cambria" w:hAnsi="Cambria"/>
          <w:b/>
          <w:sz w:val="24"/>
          <w:szCs w:val="24"/>
        </w:rPr>
        <w:sym w:font="Symbol" w:char="F06D"/>
      </w:r>
      <w:r w:rsidRPr="00C348FE">
        <w:rPr>
          <w:rFonts w:ascii="Cambria" w:hAnsi="Cambria"/>
          <w:b/>
          <w:sz w:val="24"/>
          <w:szCs w:val="24"/>
          <w:vertAlign w:val="subscript"/>
        </w:rPr>
        <w:t>e</w:t>
      </w:r>
      <w:r w:rsidRPr="00C348FE">
        <w:rPr>
          <w:rFonts w:ascii="Cambria" w:hAnsi="Cambria"/>
          <w:b/>
          <w:sz w:val="24"/>
          <w:szCs w:val="24"/>
        </w:rPr>
        <w:t xml:space="preserve"> + </w:t>
      </w:r>
      <w:proofErr w:type="spellStart"/>
      <w:r w:rsidRPr="00C348FE">
        <w:rPr>
          <w:rFonts w:ascii="Cambria" w:hAnsi="Cambria"/>
          <w:b/>
          <w:sz w:val="24"/>
          <w:szCs w:val="24"/>
        </w:rPr>
        <w:t>n</w:t>
      </w:r>
      <w:r w:rsidRPr="00C348FE">
        <w:rPr>
          <w:rFonts w:ascii="Cambria" w:hAnsi="Cambria"/>
          <w:b/>
          <w:sz w:val="24"/>
          <w:szCs w:val="24"/>
          <w:vertAlign w:val="subscript"/>
        </w:rPr>
        <w:t>h</w:t>
      </w:r>
      <w:r w:rsidRPr="00C348FE">
        <w:rPr>
          <w:rFonts w:ascii="Cambria" w:hAnsi="Cambria"/>
          <w:b/>
          <w:sz w:val="24"/>
          <w:szCs w:val="24"/>
        </w:rPr>
        <w:t>e</w:t>
      </w:r>
      <w:proofErr w:type="spellEnd"/>
      <w:r w:rsidRPr="00C348FE">
        <w:rPr>
          <w:rFonts w:ascii="Cambria" w:hAnsi="Cambria"/>
          <w:b/>
          <w:sz w:val="24"/>
          <w:szCs w:val="24"/>
        </w:rPr>
        <w:sym w:font="Symbol" w:char="F06D"/>
      </w:r>
      <w:r w:rsidRPr="00C348FE">
        <w:rPr>
          <w:rFonts w:ascii="Cambria" w:hAnsi="Cambria"/>
          <w:b/>
          <w:sz w:val="24"/>
          <w:szCs w:val="24"/>
          <w:vertAlign w:val="subscript"/>
        </w:rPr>
        <w:t>h</w:t>
      </w:r>
      <w:r w:rsidRPr="00693E8D">
        <w:rPr>
          <w:rFonts w:ascii="Cambria" w:hAnsi="Cambria" w:cstheme="minorHAnsi"/>
          <w:sz w:val="24"/>
          <w:szCs w:val="24"/>
        </w:rPr>
        <w:t xml:space="preserve"> 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proofErr w:type="gramStart"/>
      <w:r w:rsidRPr="00693E8D">
        <w:rPr>
          <w:rFonts w:ascii="Cambria" w:hAnsi="Cambria" w:cstheme="minorHAnsi"/>
          <w:sz w:val="24"/>
          <w:szCs w:val="24"/>
        </w:rPr>
        <w:t>b</w:t>
      </w:r>
      <w:proofErr w:type="gramEnd"/>
      <w:r w:rsidRPr="00693E8D">
        <w:rPr>
          <w:rFonts w:ascii="Cambria" w:hAnsi="Cambria" w:cstheme="minorHAnsi"/>
          <w:sz w:val="24"/>
          <w:szCs w:val="24"/>
        </w:rPr>
        <w:t>. σ</w:t>
      </w:r>
      <w:r w:rsidRPr="00693E8D">
        <w:rPr>
          <w:rFonts w:ascii="Cambria" w:hAnsi="Cambria"/>
          <w:sz w:val="24"/>
          <w:szCs w:val="24"/>
        </w:rPr>
        <w:t xml:space="preserve"> = </w:t>
      </w:r>
      <w:proofErr w:type="spellStart"/>
      <w:r w:rsidRPr="00693E8D">
        <w:rPr>
          <w:rFonts w:ascii="Cambria" w:hAnsi="Cambria"/>
          <w:sz w:val="24"/>
          <w:szCs w:val="24"/>
        </w:rPr>
        <w:t>n</w:t>
      </w:r>
      <w:r w:rsidRPr="00693E8D">
        <w:rPr>
          <w:rFonts w:ascii="Cambria" w:hAnsi="Cambria"/>
          <w:sz w:val="24"/>
          <w:szCs w:val="24"/>
          <w:vertAlign w:val="subscript"/>
        </w:rPr>
        <w:t>e</w:t>
      </w:r>
      <w:r w:rsidRPr="00693E8D">
        <w:rPr>
          <w:rFonts w:ascii="Cambria" w:hAnsi="Cambria"/>
          <w:sz w:val="24"/>
          <w:szCs w:val="24"/>
        </w:rPr>
        <w:t>e</w:t>
      </w:r>
      <w:r w:rsidRPr="00693E8D">
        <w:rPr>
          <w:rFonts w:ascii="Cambria" w:hAnsi="Cambria" w:cstheme="minorHAnsi"/>
          <w:sz w:val="24"/>
          <w:szCs w:val="24"/>
        </w:rPr>
        <w:t>µ</w:t>
      </w:r>
      <w:r w:rsidRPr="00693E8D">
        <w:rPr>
          <w:rFonts w:ascii="Cambria" w:hAnsi="Cambria" w:cstheme="minorHAnsi"/>
          <w:sz w:val="24"/>
          <w:szCs w:val="24"/>
          <w:vertAlign w:val="subscript"/>
        </w:rPr>
        <w:t>e</w:t>
      </w:r>
      <w:proofErr w:type="spellEnd"/>
      <w:r w:rsidRPr="00693E8D">
        <w:rPr>
          <w:rFonts w:ascii="Cambria" w:hAnsi="Cambria" w:cstheme="minorHAnsi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 w:cstheme="minorHAnsi"/>
          <w:sz w:val="24"/>
          <w:szCs w:val="24"/>
        </w:rPr>
        <w:t>c</w:t>
      </w:r>
      <w:proofErr w:type="gramEnd"/>
      <w:r w:rsidRPr="00693E8D">
        <w:rPr>
          <w:rFonts w:ascii="Cambria" w:hAnsi="Cambria" w:cstheme="minorHAnsi"/>
          <w:sz w:val="24"/>
          <w:szCs w:val="24"/>
        </w:rPr>
        <w:t>. σ</w:t>
      </w:r>
      <w:r w:rsidRPr="00693E8D">
        <w:rPr>
          <w:rFonts w:ascii="Cambria" w:hAnsi="Cambria"/>
          <w:sz w:val="24"/>
          <w:szCs w:val="24"/>
        </w:rPr>
        <w:t xml:space="preserve"> = </w:t>
      </w:r>
      <w:proofErr w:type="spellStart"/>
      <w:r w:rsidRPr="00693E8D">
        <w:rPr>
          <w:rFonts w:ascii="Cambria" w:hAnsi="Cambria"/>
          <w:sz w:val="24"/>
          <w:szCs w:val="24"/>
        </w:rPr>
        <w:t>n</w:t>
      </w:r>
      <w:r w:rsidRPr="00693E8D">
        <w:rPr>
          <w:rFonts w:ascii="Cambria" w:hAnsi="Cambria"/>
          <w:sz w:val="24"/>
          <w:szCs w:val="24"/>
          <w:vertAlign w:val="subscript"/>
        </w:rPr>
        <w:t>h</w:t>
      </w:r>
      <w:r w:rsidRPr="00693E8D">
        <w:rPr>
          <w:rFonts w:ascii="Cambria" w:hAnsi="Cambria"/>
          <w:sz w:val="24"/>
          <w:szCs w:val="24"/>
        </w:rPr>
        <w:t>e</w:t>
      </w:r>
      <w:proofErr w:type="spellEnd"/>
      <w:r w:rsidRPr="00693E8D">
        <w:rPr>
          <w:rFonts w:ascii="Cambria" w:hAnsi="Cambria"/>
          <w:sz w:val="24"/>
          <w:szCs w:val="24"/>
        </w:rPr>
        <w:sym w:font="Symbol" w:char="F06D"/>
      </w:r>
      <w:r w:rsidRPr="00693E8D">
        <w:rPr>
          <w:rFonts w:ascii="Cambria" w:hAnsi="Cambria"/>
          <w:sz w:val="24"/>
          <w:szCs w:val="24"/>
          <w:vertAlign w:val="subscript"/>
        </w:rPr>
        <w:t>h</w:t>
      </w:r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d</w:t>
      </w:r>
      <w:proofErr w:type="gramEnd"/>
      <w:r w:rsidRPr="00693E8D">
        <w:rPr>
          <w:rFonts w:ascii="Cambria" w:hAnsi="Cambria"/>
          <w:sz w:val="24"/>
          <w:szCs w:val="24"/>
        </w:rPr>
        <w:t xml:space="preserve">. </w:t>
      </w:r>
      <w:r w:rsidRPr="00693E8D">
        <w:rPr>
          <w:rFonts w:ascii="Cambria" w:hAnsi="Cambria" w:cstheme="minorHAnsi"/>
          <w:sz w:val="24"/>
          <w:szCs w:val="24"/>
        </w:rPr>
        <w:t>σ</w:t>
      </w:r>
      <w:r w:rsidRPr="00693E8D">
        <w:rPr>
          <w:rFonts w:ascii="Cambria" w:hAnsi="Cambria"/>
          <w:sz w:val="24"/>
          <w:szCs w:val="24"/>
        </w:rPr>
        <w:t xml:space="preserve"> = </w:t>
      </w:r>
      <w:proofErr w:type="spellStart"/>
      <w:r w:rsidRPr="00693E8D">
        <w:rPr>
          <w:rFonts w:ascii="Cambria" w:hAnsi="Cambria"/>
          <w:sz w:val="24"/>
          <w:szCs w:val="24"/>
        </w:rPr>
        <w:t>n</w:t>
      </w:r>
      <w:r w:rsidRPr="00693E8D">
        <w:rPr>
          <w:rFonts w:ascii="Cambria" w:hAnsi="Cambria"/>
          <w:sz w:val="24"/>
          <w:szCs w:val="24"/>
          <w:vertAlign w:val="subscript"/>
        </w:rPr>
        <w:t>i</w:t>
      </w:r>
      <w:r w:rsidRPr="00693E8D">
        <w:rPr>
          <w:rFonts w:ascii="Cambria" w:hAnsi="Cambria"/>
          <w:sz w:val="24"/>
          <w:szCs w:val="24"/>
        </w:rPr>
        <w:t>e</w:t>
      </w:r>
      <w:proofErr w:type="spellEnd"/>
      <w:r w:rsidRPr="00693E8D">
        <w:rPr>
          <w:rFonts w:ascii="Cambria" w:hAnsi="Cambria"/>
          <w:sz w:val="24"/>
          <w:szCs w:val="24"/>
        </w:rPr>
        <w:t>(</w:t>
      </w:r>
      <w:r w:rsidRPr="00693E8D">
        <w:rPr>
          <w:rFonts w:ascii="Cambria" w:hAnsi="Cambria"/>
          <w:sz w:val="24"/>
          <w:szCs w:val="24"/>
        </w:rPr>
        <w:sym w:font="Symbol" w:char="F06D"/>
      </w:r>
      <w:r w:rsidRPr="00693E8D">
        <w:rPr>
          <w:rFonts w:ascii="Cambria" w:hAnsi="Cambria"/>
          <w:sz w:val="24"/>
          <w:szCs w:val="24"/>
          <w:vertAlign w:val="subscript"/>
        </w:rPr>
        <w:t>e</w:t>
      </w:r>
      <w:r w:rsidRPr="00693E8D">
        <w:rPr>
          <w:rFonts w:ascii="Cambria" w:hAnsi="Cambria"/>
          <w:sz w:val="24"/>
          <w:szCs w:val="24"/>
        </w:rPr>
        <w:t xml:space="preserve"> - </w:t>
      </w:r>
      <w:r w:rsidRPr="00693E8D">
        <w:rPr>
          <w:rFonts w:ascii="Cambria" w:hAnsi="Cambria"/>
          <w:sz w:val="24"/>
          <w:szCs w:val="24"/>
        </w:rPr>
        <w:sym w:font="Symbol" w:char="F06D"/>
      </w:r>
      <w:r w:rsidRPr="00693E8D">
        <w:rPr>
          <w:rFonts w:ascii="Cambria" w:hAnsi="Cambria"/>
          <w:sz w:val="24"/>
          <w:szCs w:val="24"/>
          <w:vertAlign w:val="subscript"/>
        </w:rPr>
        <w:t>h</w:t>
      </w:r>
      <w:r w:rsidRPr="00693E8D">
        <w:rPr>
          <w:rFonts w:ascii="Cambria" w:hAnsi="Cambria"/>
          <w:sz w:val="24"/>
          <w:szCs w:val="24"/>
        </w:rPr>
        <w:t>)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4. The Fermi level of n-type semiconductor ____________ with increase in temperature.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</w:t>
      </w:r>
      <w:r w:rsidRPr="00C348FE">
        <w:rPr>
          <w:rFonts w:ascii="Cambria" w:hAnsi="Cambria"/>
          <w:b/>
          <w:sz w:val="24"/>
          <w:szCs w:val="24"/>
        </w:rPr>
        <w:t xml:space="preserve"> Decreases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 b. Increases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c</w:t>
      </w:r>
      <w:proofErr w:type="gramEnd"/>
      <w:r w:rsidRPr="00693E8D">
        <w:rPr>
          <w:rFonts w:ascii="Cambria" w:hAnsi="Cambria"/>
          <w:sz w:val="24"/>
          <w:szCs w:val="24"/>
        </w:rPr>
        <w:t>. remains unchanged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d</w:t>
      </w:r>
      <w:proofErr w:type="gramEnd"/>
      <w:r w:rsidRPr="00693E8D">
        <w:rPr>
          <w:rFonts w:ascii="Cambria" w:hAnsi="Cambria"/>
          <w:sz w:val="24"/>
          <w:szCs w:val="24"/>
        </w:rPr>
        <w:t>. becomes zero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5. When silicon is mixed with amount of </w:t>
      </w:r>
      <w:proofErr w:type="spellStart"/>
      <w:r w:rsidRPr="00693E8D">
        <w:rPr>
          <w:rFonts w:ascii="Cambria" w:hAnsi="Cambria"/>
          <w:sz w:val="24"/>
          <w:szCs w:val="24"/>
        </w:rPr>
        <w:t>pentavalent</w:t>
      </w:r>
      <w:proofErr w:type="spellEnd"/>
      <w:r w:rsidRPr="00693E8D">
        <w:rPr>
          <w:rFonts w:ascii="Cambria" w:hAnsi="Cambria"/>
          <w:sz w:val="24"/>
          <w:szCs w:val="24"/>
        </w:rPr>
        <w:t xml:space="preserve"> impurity elements _________ semiconductor crystal is formed.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Pure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b</w:t>
      </w:r>
      <w:proofErr w:type="gramEnd"/>
      <w:r w:rsidRPr="00693E8D">
        <w:rPr>
          <w:rFonts w:ascii="Cambria" w:hAnsi="Cambria"/>
          <w:sz w:val="24"/>
          <w:szCs w:val="24"/>
        </w:rPr>
        <w:t>. p-type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c</w:t>
      </w:r>
      <w:proofErr w:type="gramEnd"/>
      <w:r w:rsidRPr="00C348FE">
        <w:rPr>
          <w:rFonts w:ascii="Cambria" w:hAnsi="Cambria"/>
          <w:b/>
          <w:sz w:val="24"/>
          <w:szCs w:val="24"/>
        </w:rPr>
        <w:t>. n-type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d</w:t>
      </w:r>
      <w:proofErr w:type="gramEnd"/>
      <w:r w:rsidRPr="00693E8D">
        <w:rPr>
          <w:rFonts w:ascii="Cambria" w:hAnsi="Cambria"/>
          <w:sz w:val="24"/>
          <w:szCs w:val="24"/>
        </w:rPr>
        <w:t>. Dilute magnetic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6. In n-type semiconductor, the donor level is so close to the bottom of the ________.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Valence band</w:t>
      </w:r>
    </w:p>
    <w:p w:rsidR="00470967" w:rsidRPr="00C348FE" w:rsidRDefault="00470967" w:rsidP="00470967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C348FE">
        <w:rPr>
          <w:rFonts w:ascii="Cambria" w:hAnsi="Cambria"/>
          <w:b/>
          <w:sz w:val="24"/>
          <w:szCs w:val="24"/>
        </w:rPr>
        <w:t>b. Conduction band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 Bottom of valence band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d. Top of conduction band 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7. At relatively low temperatures, the _________ atoms get ionized taking electrons from valence bond and thus giving to holes in the valence bond for conduction.   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Donor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lastRenderedPageBreak/>
        <w:t>b. Divalent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</w:t>
      </w:r>
      <w:r w:rsidRPr="00C348FE">
        <w:rPr>
          <w:rFonts w:ascii="Cambria" w:hAnsi="Cambria"/>
          <w:b/>
          <w:sz w:val="24"/>
          <w:szCs w:val="24"/>
        </w:rPr>
        <w:t xml:space="preserve"> Acceptor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d. </w:t>
      </w:r>
      <w:proofErr w:type="spellStart"/>
      <w:r w:rsidRPr="00693E8D">
        <w:rPr>
          <w:rFonts w:ascii="Cambria" w:hAnsi="Cambria"/>
          <w:sz w:val="24"/>
          <w:szCs w:val="24"/>
        </w:rPr>
        <w:t>Pentavalent</w:t>
      </w:r>
      <w:proofErr w:type="spellEnd"/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  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8. The majority charge carriers in p-type semiconductor is __________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Electrons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b. Both electrons and holes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 Neutrons</w:t>
      </w:r>
    </w:p>
    <w:p w:rsidR="00470967" w:rsidRPr="00C348FE" w:rsidRDefault="00470967" w:rsidP="00470967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C348FE">
        <w:rPr>
          <w:rFonts w:ascii="Cambria" w:hAnsi="Cambria"/>
          <w:b/>
          <w:sz w:val="24"/>
          <w:szCs w:val="24"/>
        </w:rPr>
        <w:t>d. Holes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9. When T = 0K, the Fermi energy (E</w:t>
      </w:r>
      <w:r w:rsidRPr="00693E8D">
        <w:rPr>
          <w:rFonts w:ascii="Cambria" w:hAnsi="Cambria"/>
          <w:sz w:val="24"/>
          <w:szCs w:val="24"/>
          <w:vertAlign w:val="subscript"/>
        </w:rPr>
        <w:t>F</w:t>
      </w:r>
      <w:r w:rsidRPr="00693E8D">
        <w:rPr>
          <w:rFonts w:ascii="Cambria" w:hAnsi="Cambria"/>
          <w:sz w:val="24"/>
          <w:szCs w:val="24"/>
        </w:rPr>
        <w:t>) of p-type semiconductor is equal to ___________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E</w:t>
      </w:r>
      <w:r w:rsidRPr="00693E8D">
        <w:rPr>
          <w:rFonts w:ascii="Cambria" w:hAnsi="Cambria"/>
          <w:sz w:val="24"/>
          <w:szCs w:val="24"/>
          <w:vertAlign w:val="subscript"/>
        </w:rPr>
        <w:t>F</w:t>
      </w:r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b. </w:t>
      </w:r>
      <w:proofErr w:type="spellStart"/>
      <w:r w:rsidRPr="00C348FE">
        <w:rPr>
          <w:rFonts w:ascii="Cambria" w:hAnsi="Cambria"/>
          <w:b/>
          <w:sz w:val="24"/>
          <w:szCs w:val="24"/>
        </w:rPr>
        <w:t>E</w:t>
      </w:r>
      <w:r w:rsidRPr="00C348FE">
        <w:rPr>
          <w:rFonts w:ascii="Cambria" w:hAnsi="Cambria"/>
          <w:b/>
          <w:sz w:val="24"/>
          <w:szCs w:val="24"/>
          <w:vertAlign w:val="subscript"/>
        </w:rPr>
        <w:t>V</w:t>
      </w:r>
      <w:r w:rsidRPr="00C348FE">
        <w:rPr>
          <w:rFonts w:ascii="Cambria" w:hAnsi="Cambria"/>
          <w:b/>
          <w:sz w:val="24"/>
          <w:szCs w:val="24"/>
        </w:rPr>
        <w:t>+E</w:t>
      </w:r>
      <w:r w:rsidRPr="00C348FE">
        <w:rPr>
          <w:rFonts w:ascii="Cambria" w:hAnsi="Cambria"/>
          <w:b/>
          <w:sz w:val="24"/>
          <w:szCs w:val="24"/>
          <w:vertAlign w:val="subscript"/>
        </w:rPr>
        <w:t>a</w:t>
      </w:r>
      <w:proofErr w:type="spellEnd"/>
      <w:r w:rsidRPr="00C348FE">
        <w:rPr>
          <w:rFonts w:ascii="Cambria" w:hAnsi="Cambria"/>
          <w:b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c. </w:t>
      </w:r>
      <w:proofErr w:type="spellStart"/>
      <w:r w:rsidRPr="00693E8D">
        <w:rPr>
          <w:rFonts w:ascii="Cambria" w:hAnsi="Cambria"/>
          <w:sz w:val="24"/>
          <w:szCs w:val="24"/>
        </w:rPr>
        <w:t>E</w:t>
      </w:r>
      <w:r w:rsidRPr="00693E8D">
        <w:rPr>
          <w:rFonts w:ascii="Cambria" w:hAnsi="Cambria"/>
          <w:sz w:val="24"/>
          <w:szCs w:val="24"/>
          <w:vertAlign w:val="subscript"/>
        </w:rPr>
        <w:t>a</w:t>
      </w:r>
      <w:proofErr w:type="spellEnd"/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d. E</w:t>
      </w:r>
      <w:r w:rsidRPr="00693E8D">
        <w:rPr>
          <w:rFonts w:ascii="Cambria" w:hAnsi="Cambria"/>
          <w:sz w:val="24"/>
          <w:szCs w:val="24"/>
          <w:vertAlign w:val="subscript"/>
        </w:rPr>
        <w:t>V</w:t>
      </w:r>
      <w:r w:rsidRPr="00693E8D">
        <w:rPr>
          <w:rFonts w:ascii="Cambria" w:hAnsi="Cambria"/>
          <w:sz w:val="24"/>
          <w:szCs w:val="24"/>
        </w:rPr>
        <w:t>/2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10. ___________ is a processes by which electrons gain energy and move from the valence band to the conduction band, producing two mobile carriers.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Carrier recombination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 xml:space="preserve">b. Spontaneous emission 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 Stimulated emission</w:t>
      </w:r>
    </w:p>
    <w:p w:rsidR="00470967" w:rsidRPr="00C348FE" w:rsidRDefault="00470967" w:rsidP="00470967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C348FE">
        <w:rPr>
          <w:rFonts w:ascii="Cambria" w:hAnsi="Cambria"/>
          <w:b/>
          <w:sz w:val="24"/>
          <w:szCs w:val="24"/>
        </w:rPr>
        <w:t>d. Carrier generation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11. In _____________ generation process, an electron and a hole recombine in a band-to-band transition, but the resulting energy is given off to another electron or hole.</w:t>
      </w:r>
    </w:p>
    <w:p w:rsidR="00470967" w:rsidRPr="00C348FE" w:rsidRDefault="00470967" w:rsidP="00470967">
      <w:p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C348FE">
        <w:rPr>
          <w:rFonts w:ascii="Cambria" w:hAnsi="Cambria"/>
          <w:b/>
          <w:sz w:val="24"/>
          <w:szCs w:val="24"/>
        </w:rPr>
        <w:t>a. Auger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gramStart"/>
      <w:r w:rsidRPr="00693E8D">
        <w:rPr>
          <w:rFonts w:ascii="Cambria" w:hAnsi="Cambria"/>
          <w:sz w:val="24"/>
          <w:szCs w:val="24"/>
        </w:rPr>
        <w:t>b</w:t>
      </w:r>
      <w:proofErr w:type="gramEnd"/>
      <w:r w:rsidRPr="00693E8D">
        <w:rPr>
          <w:rFonts w:ascii="Cambria" w:hAnsi="Cambria"/>
          <w:sz w:val="24"/>
          <w:szCs w:val="24"/>
        </w:rPr>
        <w:t>. band to band</w:t>
      </w:r>
    </w:p>
    <w:p w:rsidR="00470967" w:rsidRPr="00693E8D" w:rsidRDefault="00470967" w:rsidP="00470967">
      <w:pPr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 Impurity to band</w:t>
      </w:r>
    </w:p>
    <w:p w:rsidR="00470967" w:rsidRPr="00693E8D" w:rsidRDefault="00470967" w:rsidP="00470967">
      <w:pPr>
        <w:spacing w:after="0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d. None of above</w:t>
      </w:r>
    </w:p>
    <w:p w:rsidR="00470967" w:rsidRPr="00693E8D" w:rsidRDefault="00470967" w:rsidP="00470967">
      <w:pPr>
        <w:spacing w:after="0"/>
        <w:jc w:val="both"/>
        <w:rPr>
          <w:rFonts w:ascii="Cambria" w:hAnsi="Cambria"/>
          <w:sz w:val="24"/>
          <w:szCs w:val="24"/>
        </w:rPr>
      </w:pPr>
    </w:p>
    <w:p w:rsidR="00470967" w:rsidRPr="00693E8D" w:rsidRDefault="00470967" w:rsidP="00470967">
      <w:pPr>
        <w:spacing w:after="0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12. Impact ionization process is caused by avalanche multiplication in semiconductor diodes under high ______________ bias.</w:t>
      </w:r>
    </w:p>
    <w:p w:rsidR="00470967" w:rsidRPr="00693E8D" w:rsidRDefault="00470967" w:rsidP="00470967">
      <w:pPr>
        <w:spacing w:after="0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a. Forward</w:t>
      </w:r>
    </w:p>
    <w:p w:rsidR="00470967" w:rsidRPr="00C348FE" w:rsidRDefault="00470967" w:rsidP="00470967">
      <w:pPr>
        <w:spacing w:after="0"/>
        <w:jc w:val="both"/>
        <w:rPr>
          <w:rFonts w:ascii="Cambria" w:hAnsi="Cambria"/>
          <w:b/>
          <w:sz w:val="24"/>
          <w:szCs w:val="24"/>
        </w:rPr>
      </w:pPr>
      <w:r w:rsidRPr="00C348FE">
        <w:rPr>
          <w:rFonts w:ascii="Cambria" w:hAnsi="Cambria"/>
          <w:b/>
          <w:sz w:val="24"/>
          <w:szCs w:val="24"/>
        </w:rPr>
        <w:t>b. Reverse</w:t>
      </w:r>
    </w:p>
    <w:p w:rsidR="00470967" w:rsidRPr="00693E8D" w:rsidRDefault="00470967" w:rsidP="00470967">
      <w:pPr>
        <w:spacing w:after="0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c. Positive</w:t>
      </w:r>
    </w:p>
    <w:p w:rsidR="00470967" w:rsidRPr="00693E8D" w:rsidRDefault="00470967" w:rsidP="00470967">
      <w:pPr>
        <w:spacing w:after="0"/>
        <w:jc w:val="both"/>
        <w:rPr>
          <w:rFonts w:ascii="Cambria" w:hAnsi="Cambria"/>
          <w:sz w:val="24"/>
          <w:szCs w:val="24"/>
        </w:rPr>
      </w:pPr>
      <w:r w:rsidRPr="00693E8D">
        <w:rPr>
          <w:rFonts w:ascii="Cambria" w:hAnsi="Cambria"/>
          <w:sz w:val="24"/>
          <w:szCs w:val="24"/>
        </w:rPr>
        <w:t>d. Negative</w:t>
      </w:r>
    </w:p>
    <w:p w:rsidR="00470967" w:rsidRDefault="00470967" w:rsidP="00367C82">
      <w:pPr>
        <w:shd w:val="clear" w:color="auto" w:fill="FFFFFF"/>
        <w:spacing w:after="0" w:line="240" w:lineRule="auto"/>
        <w:textAlignment w:val="baseline"/>
        <w:rPr>
          <w:rFonts w:ascii="Times New Roman" w:hAnsi="Times New Roman"/>
          <w:bCs/>
          <w:sz w:val="24"/>
          <w:szCs w:val="24"/>
        </w:rPr>
      </w:pPr>
    </w:p>
    <w:p w:rsidR="00716A77" w:rsidRPr="00367C82" w:rsidRDefault="00367C82" w:rsidP="00367C82">
      <w:pPr>
        <w:shd w:val="clear" w:color="auto" w:fill="FFFFFF"/>
        <w:spacing w:after="0" w:line="240" w:lineRule="auto"/>
        <w:textAlignment w:val="baseline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13</w:t>
      </w:r>
      <w:proofErr w:type="gramStart"/>
      <w:r>
        <w:rPr>
          <w:rFonts w:ascii="Times New Roman" w:hAnsi="Times New Roman"/>
          <w:bCs/>
          <w:sz w:val="24"/>
          <w:szCs w:val="24"/>
        </w:rPr>
        <w:t>.</w:t>
      </w:r>
      <w:r w:rsidR="00716A77" w:rsidRPr="00367C82">
        <w:rPr>
          <w:rFonts w:ascii="Times New Roman" w:hAnsi="Times New Roman"/>
          <w:bCs/>
          <w:sz w:val="24"/>
          <w:szCs w:val="24"/>
        </w:rPr>
        <w:t>The</w:t>
      </w:r>
      <w:proofErr w:type="gramEnd"/>
      <w:r w:rsidR="00716A77" w:rsidRPr="00367C82">
        <w:rPr>
          <w:rFonts w:ascii="Times New Roman" w:hAnsi="Times New Roman"/>
          <w:bCs/>
          <w:sz w:val="24"/>
          <w:szCs w:val="24"/>
        </w:rPr>
        <w:t xml:space="preserve"> random motion of holes and free electrons due to thermal agitation is called ……….</w:t>
      </w:r>
    </w:p>
    <w:p w:rsidR="00716A77" w:rsidRPr="006A77EB" w:rsidRDefault="00716A77" w:rsidP="00716A77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hAnsi="Times New Roman"/>
          <w:b/>
          <w:sz w:val="24"/>
          <w:szCs w:val="24"/>
        </w:rPr>
      </w:pPr>
      <w:r w:rsidRPr="006A77EB">
        <w:rPr>
          <w:rFonts w:ascii="Times New Roman" w:hAnsi="Times New Roman"/>
          <w:b/>
          <w:sz w:val="24"/>
          <w:szCs w:val="24"/>
        </w:rPr>
        <w:t>a. Diffusion</w:t>
      </w:r>
    </w:p>
    <w:p w:rsidR="00716A77" w:rsidRPr="006A77EB" w:rsidRDefault="00716A77" w:rsidP="00716A77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hAnsi="Times New Roman"/>
          <w:sz w:val="24"/>
          <w:szCs w:val="24"/>
        </w:rPr>
      </w:pPr>
      <w:r w:rsidRPr="006A77EB">
        <w:rPr>
          <w:rFonts w:ascii="Times New Roman" w:hAnsi="Times New Roman"/>
          <w:sz w:val="24"/>
          <w:szCs w:val="24"/>
        </w:rPr>
        <w:t>b. Pressure</w:t>
      </w:r>
    </w:p>
    <w:p w:rsidR="00716A77" w:rsidRPr="006A77EB" w:rsidRDefault="00716A77" w:rsidP="00716A77">
      <w:pPr>
        <w:shd w:val="clear" w:color="auto" w:fill="FFFFFF"/>
        <w:spacing w:after="0" w:line="240" w:lineRule="auto"/>
        <w:ind w:left="360"/>
        <w:textAlignment w:val="baseline"/>
        <w:rPr>
          <w:rFonts w:ascii="Times New Roman" w:hAnsi="Times New Roman"/>
          <w:sz w:val="24"/>
          <w:szCs w:val="24"/>
        </w:rPr>
      </w:pPr>
      <w:r w:rsidRPr="006A77EB">
        <w:rPr>
          <w:rFonts w:ascii="Times New Roman" w:hAnsi="Times New Roman"/>
          <w:sz w:val="24"/>
          <w:szCs w:val="24"/>
        </w:rPr>
        <w:t xml:space="preserve">c. </w:t>
      </w:r>
      <w:proofErr w:type="spellStart"/>
      <w:r w:rsidRPr="006A77EB">
        <w:rPr>
          <w:rFonts w:ascii="Times New Roman" w:hAnsi="Times New Roman"/>
          <w:sz w:val="24"/>
          <w:szCs w:val="24"/>
        </w:rPr>
        <w:t>Ionisation</w:t>
      </w:r>
      <w:proofErr w:type="spellEnd"/>
    </w:p>
    <w:p w:rsidR="00716A77" w:rsidRDefault="00716A77" w:rsidP="00716A77">
      <w:pPr>
        <w:ind w:firstLine="360"/>
        <w:rPr>
          <w:rFonts w:ascii="Times New Roman" w:hAnsi="Times New Roman"/>
          <w:sz w:val="24"/>
          <w:szCs w:val="24"/>
        </w:rPr>
      </w:pPr>
      <w:r w:rsidRPr="006A77EB">
        <w:rPr>
          <w:rFonts w:ascii="Times New Roman" w:hAnsi="Times New Roman"/>
          <w:sz w:val="24"/>
          <w:szCs w:val="24"/>
        </w:rPr>
        <w:t xml:space="preserve">d. </w:t>
      </w:r>
      <w:r>
        <w:rPr>
          <w:rFonts w:ascii="Times New Roman" w:hAnsi="Times New Roman"/>
          <w:sz w:val="24"/>
          <w:szCs w:val="24"/>
        </w:rPr>
        <w:t>Drift</w:t>
      </w:r>
    </w:p>
    <w:p w:rsidR="00716A77" w:rsidRDefault="00367C82" w:rsidP="00716A77">
      <w:pPr>
        <w:spacing w:line="240" w:lineRule="auto"/>
        <w:ind w:left="360" w:hanging="360"/>
        <w:rPr>
          <w:rFonts w:ascii="Times New Roman" w:hAnsi="Times New Roman"/>
          <w:sz w:val="24"/>
          <w:szCs w:val="24"/>
          <w:shd w:val="clear" w:color="auto" w:fill="FDFDFD"/>
        </w:rPr>
      </w:pPr>
      <w:r>
        <w:rPr>
          <w:rFonts w:ascii="Times New Roman" w:hAnsi="Times New Roman"/>
          <w:sz w:val="24"/>
          <w:szCs w:val="24"/>
          <w:shd w:val="clear" w:color="auto" w:fill="FDFDFD"/>
        </w:rPr>
        <w:lastRenderedPageBreak/>
        <w:t>14</w:t>
      </w:r>
      <w:proofErr w:type="gramStart"/>
      <w:r>
        <w:rPr>
          <w:rFonts w:ascii="Times New Roman" w:hAnsi="Times New Roman"/>
          <w:sz w:val="24"/>
          <w:szCs w:val="24"/>
          <w:shd w:val="clear" w:color="auto" w:fill="FDFDFD"/>
        </w:rPr>
        <w:t>.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A</w:t>
      </w:r>
      <w:proofErr w:type="gramEnd"/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 xml:space="preserve"> p-type semiconduc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>tor material is doped with ……………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 xml:space="preserve"> impurities whereas a n-type semiconductor m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>aterial is doped with …………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 xml:space="preserve"> impurities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>.</w:t>
      </w:r>
      <w:r w:rsidR="00716A77" w:rsidRPr="006A77EB">
        <w:rPr>
          <w:rFonts w:ascii="Times New Roman" w:hAnsi="Times New Roman"/>
          <w:sz w:val="24"/>
          <w:szCs w:val="24"/>
        </w:rPr>
        <w:br/>
      </w:r>
      <w:r w:rsidR="00716A77" w:rsidRPr="006A77EB">
        <w:rPr>
          <w:rFonts w:ascii="Times New Roman" w:hAnsi="Times New Roman"/>
          <w:b/>
          <w:sz w:val="24"/>
          <w:szCs w:val="24"/>
          <w:shd w:val="clear" w:color="auto" w:fill="FDFDFD"/>
        </w:rPr>
        <w:t>a.</w:t>
      </w:r>
      <w:r w:rsidR="00716A77">
        <w:rPr>
          <w:rFonts w:ascii="Times New Roman" w:hAnsi="Times New Roman"/>
          <w:b/>
          <w:sz w:val="24"/>
          <w:szCs w:val="24"/>
          <w:shd w:val="clear" w:color="auto" w:fill="FDFDFD"/>
        </w:rPr>
        <w:t xml:space="preserve"> Acceptor, D</w:t>
      </w:r>
      <w:r w:rsidR="00716A77" w:rsidRPr="006A77EB">
        <w:rPr>
          <w:rFonts w:ascii="Times New Roman" w:hAnsi="Times New Roman"/>
          <w:b/>
          <w:sz w:val="24"/>
          <w:szCs w:val="24"/>
          <w:shd w:val="clear" w:color="auto" w:fill="FDFDFD"/>
        </w:rPr>
        <w:t>onor</w:t>
      </w:r>
      <w:r w:rsidR="00716A77" w:rsidRPr="006A77EB">
        <w:rPr>
          <w:rFonts w:ascii="Times New Roman" w:hAnsi="Times New Roman"/>
          <w:sz w:val="24"/>
          <w:szCs w:val="24"/>
        </w:rPr>
        <w:br/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b.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 xml:space="preserve"> A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 xml:space="preserve">cceptor, 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>A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cceptor</w:t>
      </w:r>
      <w:r w:rsidR="00716A77" w:rsidRPr="006A77EB">
        <w:rPr>
          <w:rFonts w:ascii="Times New Roman" w:hAnsi="Times New Roman"/>
          <w:sz w:val="24"/>
          <w:szCs w:val="24"/>
        </w:rPr>
        <w:br/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c.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 xml:space="preserve"> Donor, D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onor</w:t>
      </w:r>
      <w:r w:rsidR="00716A77" w:rsidRPr="006A77EB">
        <w:rPr>
          <w:rFonts w:ascii="Times New Roman" w:hAnsi="Times New Roman"/>
          <w:sz w:val="24"/>
          <w:szCs w:val="24"/>
        </w:rPr>
        <w:br/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d.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 xml:space="preserve"> D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 xml:space="preserve">onor, </w:t>
      </w:r>
      <w:r w:rsidR="00716A77">
        <w:rPr>
          <w:rFonts w:ascii="Times New Roman" w:hAnsi="Times New Roman"/>
          <w:sz w:val="24"/>
          <w:szCs w:val="24"/>
          <w:shd w:val="clear" w:color="auto" w:fill="FDFDFD"/>
        </w:rPr>
        <w:t>A</w:t>
      </w:r>
      <w:r w:rsidR="00716A77" w:rsidRPr="006A77EB">
        <w:rPr>
          <w:rFonts w:ascii="Times New Roman" w:hAnsi="Times New Roman"/>
          <w:sz w:val="24"/>
          <w:szCs w:val="24"/>
          <w:shd w:val="clear" w:color="auto" w:fill="FDFDFD"/>
        </w:rPr>
        <w:t>cceptor</w:t>
      </w:r>
    </w:p>
    <w:p w:rsidR="00716A77" w:rsidRDefault="00367C82" w:rsidP="00716A77">
      <w:pPr>
        <w:pStyle w:val="NormalWeb"/>
        <w:shd w:val="clear" w:color="auto" w:fill="FDFDFD"/>
        <w:spacing w:before="0" w:beforeAutospacing="0" w:after="77" w:afterAutospacing="0"/>
        <w:ind w:left="360" w:hanging="360"/>
        <w:rPr>
          <w:b/>
        </w:rPr>
      </w:pPr>
      <w:r>
        <w:rPr>
          <w:shd w:val="clear" w:color="auto" w:fill="FDFDFD"/>
        </w:rPr>
        <w:t xml:space="preserve">15. </w:t>
      </w:r>
      <w:r w:rsidR="00716A77" w:rsidRPr="006A77EB">
        <w:t>Which of the below mentioned statements is false regarding a p-n junction diode?</w:t>
      </w:r>
      <w:r w:rsidR="00716A77" w:rsidRPr="006A77EB">
        <w:br/>
      </w:r>
      <w:r w:rsidR="00716A77">
        <w:t xml:space="preserve">a. </w:t>
      </w:r>
      <w:r w:rsidR="00716A77" w:rsidRPr="006A77EB">
        <w:t>Diode are uncontrolled devices</w:t>
      </w:r>
      <w:r w:rsidR="00716A77" w:rsidRPr="006A77EB">
        <w:br/>
        <w:t>b. Diodes are rectifying devices</w:t>
      </w:r>
      <w:r w:rsidR="00716A77" w:rsidRPr="006A77EB">
        <w:br/>
        <w:t>c. Diodes are unidirectional devices</w:t>
      </w:r>
      <w:r w:rsidR="00716A77" w:rsidRPr="006A77EB">
        <w:br/>
      </w:r>
      <w:r w:rsidR="00716A77" w:rsidRPr="006A77EB">
        <w:rPr>
          <w:b/>
        </w:rPr>
        <w:t>d. Diodes have three terminals</w:t>
      </w:r>
    </w:p>
    <w:p w:rsidR="00895246" w:rsidRDefault="00895246" w:rsidP="00716A77">
      <w:pPr>
        <w:pStyle w:val="NormalWeb"/>
        <w:shd w:val="clear" w:color="auto" w:fill="FDFDFD"/>
        <w:spacing w:before="0" w:beforeAutospacing="0" w:after="77" w:afterAutospacing="0"/>
        <w:ind w:left="360" w:hanging="360"/>
        <w:rPr>
          <w:b/>
        </w:rPr>
      </w:pPr>
    </w:p>
    <w:p w:rsidR="00895246" w:rsidRDefault="00367C82" w:rsidP="00895246">
      <w:pPr>
        <w:pStyle w:val="NormalWeb"/>
        <w:shd w:val="clear" w:color="auto" w:fill="FDFDFD"/>
        <w:spacing w:before="0" w:beforeAutospacing="0" w:after="77" w:afterAutospacing="0"/>
        <w:ind w:left="270" w:hanging="270"/>
      </w:pPr>
      <w:r>
        <w:t xml:space="preserve">16. </w:t>
      </w:r>
      <w:r w:rsidR="00895246" w:rsidRPr="006A77EB">
        <w:t>When a physical contact between a p-region &amp; n-region is established which of the following is most likely to take place?</w:t>
      </w:r>
      <w:r w:rsidR="00895246" w:rsidRPr="006A77EB">
        <w:br/>
      </w:r>
      <w:r w:rsidR="00895246">
        <w:t xml:space="preserve">  </w:t>
      </w:r>
      <w:r w:rsidR="00895246" w:rsidRPr="006A77EB">
        <w:t>a. Electrons from N-region diffuse to P-region</w:t>
      </w:r>
      <w:r w:rsidR="00895246" w:rsidRPr="006A77EB">
        <w:br/>
        <w:t xml:space="preserve">  b. Holes from P-region diffuse to N-region</w:t>
      </w:r>
      <w:r w:rsidR="00895246" w:rsidRPr="006A77EB">
        <w:br/>
      </w:r>
      <w:r w:rsidR="00895246" w:rsidRPr="006A77EB">
        <w:rPr>
          <w:b/>
        </w:rPr>
        <w:t xml:space="preserve">  c. Both of the above mentioned statements are true</w:t>
      </w:r>
      <w:r w:rsidR="00895246" w:rsidRPr="006A77EB">
        <w:br/>
        <w:t xml:space="preserve">  d. Nothing will happen</w:t>
      </w:r>
    </w:p>
    <w:p w:rsidR="00895246" w:rsidRDefault="00895246" w:rsidP="00895246">
      <w:pPr>
        <w:pStyle w:val="NormalWeb"/>
        <w:shd w:val="clear" w:color="auto" w:fill="FDFDFD"/>
        <w:spacing w:before="0" w:beforeAutospacing="0" w:after="77" w:afterAutospacing="0"/>
        <w:ind w:left="270" w:hanging="270"/>
      </w:pPr>
    </w:p>
    <w:p w:rsidR="00895246" w:rsidRPr="006A77EB" w:rsidRDefault="00367C82" w:rsidP="00895246">
      <w:pPr>
        <w:pStyle w:val="NormalWeb"/>
        <w:shd w:val="clear" w:color="auto" w:fill="FDFDFD"/>
        <w:spacing w:before="0" w:beforeAutospacing="0" w:after="77" w:afterAutospacing="0"/>
      </w:pPr>
      <w:r>
        <w:t xml:space="preserve">17. </w:t>
      </w:r>
      <w:r w:rsidR="00895246" w:rsidRPr="006A77EB">
        <w:t xml:space="preserve">What is the continuity equation in words? </w:t>
      </w:r>
    </w:p>
    <w:p w:rsidR="00895246" w:rsidRPr="006A77EB" w:rsidRDefault="00895246" w:rsidP="00895246">
      <w:pPr>
        <w:pStyle w:val="NormalWeb"/>
        <w:shd w:val="clear" w:color="auto" w:fill="FDFDFD"/>
        <w:spacing w:before="0" w:beforeAutospacing="0" w:after="0" w:afterAutospacing="0"/>
        <w:ind w:left="810" w:hanging="360"/>
      </w:pPr>
      <w:r w:rsidRPr="006A77EB">
        <w:t>a. Rate of increase = (inflow – outflow) + drift – diffusion</w:t>
      </w:r>
    </w:p>
    <w:p w:rsidR="00895246" w:rsidRPr="006A77EB" w:rsidRDefault="00895246" w:rsidP="00895246">
      <w:pPr>
        <w:pStyle w:val="NormalWeb"/>
        <w:shd w:val="clear" w:color="auto" w:fill="FDFDFD"/>
        <w:spacing w:before="0" w:beforeAutospacing="0" w:after="0" w:afterAutospacing="0"/>
        <w:ind w:left="450"/>
        <w:rPr>
          <w:b/>
        </w:rPr>
      </w:pPr>
      <w:r w:rsidRPr="006A77EB">
        <w:rPr>
          <w:b/>
        </w:rPr>
        <w:t xml:space="preserve">b. Rate of increase = (inflow – outflow) + generation - recombination </w:t>
      </w:r>
    </w:p>
    <w:p w:rsidR="00895246" w:rsidRDefault="00895246" w:rsidP="00895246">
      <w:pPr>
        <w:pStyle w:val="NormalWeb"/>
        <w:shd w:val="clear" w:color="auto" w:fill="FDFDFD"/>
        <w:spacing w:before="0" w:beforeAutospacing="0" w:after="0" w:afterAutospacing="0"/>
        <w:ind w:left="450"/>
      </w:pPr>
      <w:r w:rsidRPr="006A77EB">
        <w:t>c. Rate of increase = (inflow - outflow)</w:t>
      </w:r>
    </w:p>
    <w:p w:rsidR="00895246" w:rsidRDefault="00895246" w:rsidP="00895246">
      <w:pPr>
        <w:pStyle w:val="NormalWeb"/>
        <w:shd w:val="clear" w:color="auto" w:fill="FDFDFD"/>
        <w:spacing w:before="0" w:beforeAutospacing="0" w:after="0" w:afterAutospacing="0"/>
        <w:ind w:left="450"/>
      </w:pPr>
      <w:r w:rsidRPr="006A77EB">
        <w:t>d. Rate of increase = (inflow + outflow)</w:t>
      </w:r>
    </w:p>
    <w:p w:rsidR="00367C82" w:rsidRDefault="00367C82" w:rsidP="00895246">
      <w:pPr>
        <w:pStyle w:val="NormalWeb"/>
        <w:shd w:val="clear" w:color="auto" w:fill="FDFDFD"/>
        <w:spacing w:before="0" w:beforeAutospacing="0" w:after="0" w:afterAutospacing="0"/>
      </w:pPr>
    </w:p>
    <w:p w:rsidR="00895246" w:rsidRDefault="00367C82" w:rsidP="00895246">
      <w:pPr>
        <w:pStyle w:val="NormalWeb"/>
        <w:shd w:val="clear" w:color="auto" w:fill="FDFDFD"/>
        <w:spacing w:before="0" w:beforeAutospacing="0" w:after="0" w:afterAutospacing="0"/>
      </w:pPr>
      <w:r>
        <w:t>18.</w:t>
      </w:r>
      <w:r w:rsidR="00895246">
        <w:t xml:space="preserve"> When a reverse bias is applied to a diode, it will </w:t>
      </w:r>
    </w:p>
    <w:p w:rsidR="00284D09" w:rsidRPr="00284D09" w:rsidRDefault="00895246" w:rsidP="00284D09">
      <w:pPr>
        <w:pStyle w:val="NormalWeb"/>
        <w:shd w:val="clear" w:color="auto" w:fill="FDFDFD"/>
        <w:spacing w:before="0" w:beforeAutospacing="0" w:after="0" w:afterAutospacing="0"/>
        <w:ind w:left="720" w:hanging="270"/>
        <w:rPr>
          <w:b/>
        </w:rPr>
      </w:pPr>
      <w:r w:rsidRPr="00284D09">
        <w:rPr>
          <w:b/>
        </w:rPr>
        <w:t xml:space="preserve">a. Raise the potential barrier </w:t>
      </w:r>
    </w:p>
    <w:p w:rsidR="00284D09" w:rsidRDefault="00895246" w:rsidP="00284D09">
      <w:pPr>
        <w:pStyle w:val="NormalWeb"/>
        <w:shd w:val="clear" w:color="auto" w:fill="FDFDFD"/>
        <w:spacing w:before="0" w:beforeAutospacing="0" w:after="0" w:afterAutospacing="0"/>
        <w:ind w:left="720" w:hanging="270"/>
      </w:pPr>
      <w:r>
        <w:t xml:space="preserve">b. Lower the potential barrier </w:t>
      </w:r>
    </w:p>
    <w:p w:rsidR="00284D09" w:rsidRDefault="00895246" w:rsidP="00284D09">
      <w:pPr>
        <w:pStyle w:val="NormalWeb"/>
        <w:shd w:val="clear" w:color="auto" w:fill="FDFDFD"/>
        <w:spacing w:before="0" w:beforeAutospacing="0" w:after="0" w:afterAutospacing="0"/>
        <w:ind w:left="720" w:hanging="270"/>
      </w:pPr>
      <w:proofErr w:type="gramStart"/>
      <w:r>
        <w:t>c</w:t>
      </w:r>
      <w:proofErr w:type="gramEnd"/>
      <w:r>
        <w:t xml:space="preserve">. Increases the majority-carrier a current greatly </w:t>
      </w:r>
    </w:p>
    <w:p w:rsidR="00895246" w:rsidRPr="006A77EB" w:rsidRDefault="00895246" w:rsidP="00284D09">
      <w:pPr>
        <w:pStyle w:val="NormalWeb"/>
        <w:shd w:val="clear" w:color="auto" w:fill="FDFDFD"/>
        <w:spacing w:before="0" w:beforeAutospacing="0" w:after="0" w:afterAutospacing="0"/>
        <w:ind w:left="720" w:hanging="270"/>
      </w:pPr>
      <w:r>
        <w:t>d. None of these</w:t>
      </w:r>
    </w:p>
    <w:p w:rsidR="00895246" w:rsidRPr="006A77EB" w:rsidRDefault="00895246" w:rsidP="00716A77">
      <w:pPr>
        <w:pStyle w:val="NormalWeb"/>
        <w:shd w:val="clear" w:color="auto" w:fill="FDFDFD"/>
        <w:spacing w:before="0" w:beforeAutospacing="0" w:after="77" w:afterAutospacing="0"/>
        <w:ind w:left="360" w:hanging="360"/>
        <w:rPr>
          <w:b/>
        </w:rPr>
      </w:pPr>
    </w:p>
    <w:p w:rsidR="00284D09" w:rsidRPr="00284D09" w:rsidRDefault="00367C82" w:rsidP="007A10A6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19</w:t>
      </w:r>
      <w:r w:rsidR="00284D09">
        <w:t xml:space="preserve">. </w:t>
      </w:r>
      <w:r w:rsidR="00284D09" w:rsidRPr="00284D09">
        <w:t>For a PN junction diode, the current in reverse bias may be</w:t>
      </w:r>
    </w:p>
    <w:p w:rsidR="00284D09" w:rsidRPr="00284D09" w:rsidRDefault="00284D09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>a</w:t>
      </w:r>
      <w:r w:rsidRPr="00284D09">
        <w:t>.</w:t>
      </w:r>
      <w:r>
        <w:t xml:space="preserve"> </w:t>
      </w:r>
      <w:r w:rsidRPr="00284D09">
        <w:t xml:space="preserve">Few </w:t>
      </w:r>
      <w:proofErr w:type="spellStart"/>
      <w:r w:rsidRPr="00284D09">
        <w:t>miliamperes</w:t>
      </w:r>
      <w:proofErr w:type="spellEnd"/>
    </w:p>
    <w:p w:rsidR="00284D09" w:rsidRPr="00284D09" w:rsidRDefault="00284D09" w:rsidP="007A10A6">
      <w:pPr>
        <w:pStyle w:val="NormalWeb"/>
        <w:shd w:val="clear" w:color="auto" w:fill="FDFDFD"/>
        <w:tabs>
          <w:tab w:val="left" w:pos="270"/>
          <w:tab w:val="left" w:pos="1080"/>
        </w:tabs>
        <w:spacing w:before="0" w:beforeAutospacing="0" w:after="0" w:afterAutospacing="0"/>
        <w:ind w:left="990" w:hanging="720"/>
      </w:pPr>
      <w:r>
        <w:t>b</w:t>
      </w:r>
      <w:r w:rsidRPr="00284D09">
        <w:t>.</w:t>
      </w:r>
      <w:r>
        <w:t xml:space="preserve"> </w:t>
      </w:r>
      <w:r w:rsidRPr="00284D09">
        <w:t xml:space="preserve">Few </w:t>
      </w:r>
      <w:proofErr w:type="spellStart"/>
      <w:r>
        <w:t>mili</w:t>
      </w:r>
      <w:proofErr w:type="spellEnd"/>
      <w:r>
        <w:t xml:space="preserve"> </w:t>
      </w:r>
      <w:r w:rsidRPr="00284D09">
        <w:t>amperes</w:t>
      </w:r>
      <w:r>
        <w:t xml:space="preserve"> to </w:t>
      </w:r>
      <w:r w:rsidR="007702F2">
        <w:t xml:space="preserve">several </w:t>
      </w:r>
      <w:r>
        <w:t>amperes</w:t>
      </w:r>
    </w:p>
    <w:p w:rsidR="00284D09" w:rsidRPr="00284D09" w:rsidRDefault="00284D09" w:rsidP="007A10A6">
      <w:pPr>
        <w:pStyle w:val="NormalWeb"/>
        <w:shd w:val="clear" w:color="auto" w:fill="FDFDFD"/>
        <w:spacing w:before="0" w:beforeAutospacing="0" w:after="0" w:afterAutospacing="0"/>
        <w:ind w:left="450" w:hanging="180"/>
      </w:pPr>
      <w:r>
        <w:t>c</w:t>
      </w:r>
      <w:r w:rsidRPr="00284D09">
        <w:t>.</w:t>
      </w:r>
      <w:r>
        <w:t xml:space="preserve"> </w:t>
      </w:r>
      <w:r w:rsidRPr="00284D09">
        <w:t>Few amperes</w:t>
      </w:r>
    </w:p>
    <w:p w:rsidR="00284D09" w:rsidRDefault="00284D09" w:rsidP="007A10A6">
      <w:pPr>
        <w:pStyle w:val="NormalWeb"/>
        <w:shd w:val="clear" w:color="auto" w:fill="FDFDFD"/>
        <w:spacing w:before="0" w:beforeAutospacing="0" w:after="0" w:afterAutospacing="0"/>
        <w:ind w:left="990" w:hanging="720"/>
        <w:rPr>
          <w:b/>
        </w:rPr>
      </w:pPr>
      <w:r w:rsidRPr="00284D09">
        <w:rPr>
          <w:b/>
        </w:rPr>
        <w:t xml:space="preserve">d. Few micro amperes to </w:t>
      </w:r>
      <w:proofErr w:type="spellStart"/>
      <w:r w:rsidRPr="00284D09">
        <w:rPr>
          <w:b/>
        </w:rPr>
        <w:t>nano</w:t>
      </w:r>
      <w:proofErr w:type="spellEnd"/>
      <w:r w:rsidRPr="00284D09">
        <w:rPr>
          <w:b/>
        </w:rPr>
        <w:t xml:space="preserve"> amperes</w:t>
      </w:r>
    </w:p>
    <w:p w:rsidR="00284D09" w:rsidRDefault="00284D09" w:rsidP="00284D09">
      <w:pPr>
        <w:pStyle w:val="NormalWeb"/>
        <w:shd w:val="clear" w:color="auto" w:fill="FDFDFD"/>
        <w:spacing w:before="0" w:beforeAutospacing="0" w:after="0" w:afterAutospacing="0"/>
        <w:ind w:left="990" w:hanging="270"/>
        <w:rPr>
          <w:b/>
        </w:rPr>
      </w:pPr>
    </w:p>
    <w:p w:rsidR="007A10A6" w:rsidRPr="007A10A6" w:rsidRDefault="00367C82" w:rsidP="007A10A6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0</w:t>
      </w:r>
      <w:r w:rsidR="007A10A6" w:rsidRPr="007A10A6">
        <w:t>. As a PN junction is forward biased</w:t>
      </w:r>
    </w:p>
    <w:p w:rsidR="007A10A6" w:rsidRP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7A10A6">
        <w:rPr>
          <w:b/>
        </w:rPr>
        <w:t> a. Holes as well as electrons tend to drift away from the junction</w:t>
      </w:r>
    </w:p>
    <w:p w:rsidR="007A10A6" w:rsidRP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b</w:t>
      </w:r>
      <w:r w:rsidRPr="007A10A6">
        <w:t>.</w:t>
      </w:r>
      <w:r>
        <w:t xml:space="preserve"> </w:t>
      </w:r>
      <w:r w:rsidRPr="007A10A6">
        <w:t>The depletion region decreases</w:t>
      </w:r>
    </w:p>
    <w:p w:rsidR="007A10A6" w:rsidRP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c</w:t>
      </w:r>
      <w:r w:rsidRPr="007A10A6">
        <w:t>.</w:t>
      </w:r>
      <w:r>
        <w:t xml:space="preserve"> </w:t>
      </w:r>
      <w:r w:rsidRPr="007A10A6">
        <w:t>The barrier tends to breakdown</w:t>
      </w:r>
    </w:p>
    <w:p w:rsid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</w:t>
      </w:r>
      <w:r w:rsidRPr="007A10A6">
        <w:t>.</w:t>
      </w:r>
      <w:r>
        <w:t xml:space="preserve"> </w:t>
      </w:r>
      <w:r w:rsidRPr="007A10A6">
        <w:t>None of the above</w:t>
      </w:r>
    </w:p>
    <w:p w:rsidR="007A10A6" w:rsidRDefault="007A10A6" w:rsidP="007A10A6">
      <w:pPr>
        <w:pStyle w:val="NormalWeb"/>
        <w:shd w:val="clear" w:color="auto" w:fill="FDFDFD"/>
        <w:spacing w:before="0" w:beforeAutospacing="0" w:after="0" w:afterAutospacing="0"/>
      </w:pPr>
    </w:p>
    <w:p w:rsidR="007A10A6" w:rsidRPr="007A10A6" w:rsidRDefault="00367C82" w:rsidP="007A10A6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1</w:t>
      </w:r>
      <w:r w:rsidR="007A10A6" w:rsidRPr="007A10A6">
        <w:t xml:space="preserve">. The rectifying </w:t>
      </w:r>
      <w:r w:rsidR="007A10A6">
        <w:t>metal-</w:t>
      </w:r>
      <w:r w:rsidR="007A10A6" w:rsidRPr="007A10A6">
        <w:t xml:space="preserve">semiconductor junction is </w:t>
      </w:r>
      <w:r w:rsidR="007702F2">
        <w:t xml:space="preserve">also </w:t>
      </w:r>
      <w:r w:rsidR="007A10A6" w:rsidRPr="007A10A6">
        <w:t>called as</w:t>
      </w:r>
    </w:p>
    <w:p w:rsidR="007A10A6" w:rsidRP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7A10A6">
        <w:lastRenderedPageBreak/>
        <w:t xml:space="preserve"> a. </w:t>
      </w:r>
      <w:proofErr w:type="spellStart"/>
      <w:r w:rsidRPr="007A10A6">
        <w:t>Ohmic</w:t>
      </w:r>
      <w:proofErr w:type="spellEnd"/>
      <w:r w:rsidRPr="007A10A6">
        <w:t xml:space="preserve"> Junction</w:t>
      </w:r>
    </w:p>
    <w:p w:rsidR="007A10A6" w:rsidRP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7A10A6">
        <w:rPr>
          <w:b/>
        </w:rPr>
        <w:t xml:space="preserve"> </w:t>
      </w:r>
      <w:proofErr w:type="gramStart"/>
      <w:r w:rsidRPr="007A10A6">
        <w:rPr>
          <w:b/>
        </w:rPr>
        <w:t>b</w:t>
      </w:r>
      <w:proofErr w:type="gramEnd"/>
      <w:r w:rsidRPr="007A10A6">
        <w:rPr>
          <w:b/>
        </w:rPr>
        <w:t xml:space="preserve">. </w:t>
      </w:r>
      <w:proofErr w:type="spellStart"/>
      <w:r w:rsidRPr="007A10A6">
        <w:rPr>
          <w:b/>
        </w:rPr>
        <w:t>Schottky</w:t>
      </w:r>
      <w:proofErr w:type="spellEnd"/>
      <w:r w:rsidRPr="007A10A6">
        <w:rPr>
          <w:b/>
        </w:rPr>
        <w:t xml:space="preserve"> Junction</w:t>
      </w:r>
    </w:p>
    <w:p w:rsidR="007A10A6" w:rsidRP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c</w:t>
      </w:r>
      <w:r w:rsidRPr="007A10A6">
        <w:t>.</w:t>
      </w:r>
      <w:r>
        <w:t xml:space="preserve"> Conducting Junction</w:t>
      </w:r>
    </w:p>
    <w:p w:rsidR="007A10A6" w:rsidRDefault="007A10A6" w:rsidP="007A10A6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</w:t>
      </w:r>
      <w:proofErr w:type="gramStart"/>
      <w:r>
        <w:t>d</w:t>
      </w:r>
      <w:proofErr w:type="gramEnd"/>
      <w:r w:rsidRPr="007A10A6">
        <w:t>.</w:t>
      </w:r>
      <w:r>
        <w:t xml:space="preserve"> PN Junction</w:t>
      </w:r>
    </w:p>
    <w:p w:rsidR="007702F2" w:rsidRDefault="007702F2" w:rsidP="007A10A6">
      <w:pPr>
        <w:pStyle w:val="NormalWeb"/>
        <w:shd w:val="clear" w:color="auto" w:fill="FDFDFD"/>
        <w:spacing w:before="0" w:beforeAutospacing="0" w:after="0" w:afterAutospacing="0"/>
      </w:pPr>
    </w:p>
    <w:p w:rsidR="007702F2" w:rsidRDefault="00367C82" w:rsidP="007702F2">
      <w:pPr>
        <w:pStyle w:val="NormalWeb"/>
        <w:shd w:val="clear" w:color="auto" w:fill="FDFDFD"/>
        <w:spacing w:before="0" w:beforeAutospacing="0" w:after="0" w:afterAutospacing="0"/>
        <w:ind w:left="360" w:hanging="360"/>
      </w:pPr>
      <w:r>
        <w:t>22</w:t>
      </w:r>
      <w:r w:rsidR="007702F2" w:rsidRPr="007A10A6">
        <w:t>. </w:t>
      </w:r>
      <w:proofErr w:type="spellStart"/>
      <w:r w:rsidR="007702F2" w:rsidRPr="007702F2">
        <w:t>Whe</w:t>
      </w:r>
      <w:proofErr w:type="spellEnd"/>
      <w:r w:rsidR="007702F2" w:rsidRPr="007702F2">
        <w:t xml:space="preserve"> the work function of metal is smaller than that o</w:t>
      </w:r>
      <w:r w:rsidR="007702F2">
        <w:t>f n type semiconductor it forms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 xml:space="preserve"> a. </w:t>
      </w:r>
      <w:r>
        <w:rPr>
          <w:b/>
        </w:rPr>
        <w:t>Non rectifying</w:t>
      </w:r>
      <w:r w:rsidRPr="007702F2">
        <w:rPr>
          <w:b/>
        </w:rPr>
        <w:t xml:space="preserve"> Junction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7702F2">
        <w:t xml:space="preserve"> b</w:t>
      </w:r>
      <w:r w:rsidRPr="007A10A6">
        <w:t>.</w:t>
      </w:r>
      <w:r w:rsidRPr="007702F2">
        <w:t xml:space="preserve"> </w:t>
      </w:r>
      <w:r>
        <w:t>Rectifying</w:t>
      </w:r>
      <w:r w:rsidRPr="007702F2">
        <w:t xml:space="preserve"> Junction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c</w:t>
      </w:r>
      <w:r w:rsidRPr="007A10A6">
        <w:t>.</w:t>
      </w:r>
      <w:r>
        <w:t xml:space="preserve"> Conducting Junction</w:t>
      </w:r>
    </w:p>
    <w:p w:rsidR="007702F2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</w:t>
      </w:r>
      <w:proofErr w:type="gramStart"/>
      <w:r>
        <w:t>d</w:t>
      </w:r>
      <w:proofErr w:type="gramEnd"/>
      <w:r w:rsidRPr="007A10A6">
        <w:t>.</w:t>
      </w:r>
      <w:r>
        <w:t xml:space="preserve"> PN Junction</w:t>
      </w:r>
    </w:p>
    <w:p w:rsidR="007702F2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7702F2" w:rsidRDefault="00367C82" w:rsidP="007702F2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3</w:t>
      </w:r>
      <w:r w:rsidR="007702F2" w:rsidRPr="007A10A6">
        <w:t>. </w:t>
      </w:r>
      <w:r w:rsidR="007702F2" w:rsidRPr="007702F2">
        <w:t>Whenever, the work function of metal is smaller than that o</w:t>
      </w:r>
      <w:r w:rsidR="007702F2">
        <w:t>f p type semiconductor it forms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 xml:space="preserve"> a. </w:t>
      </w:r>
      <w:proofErr w:type="spellStart"/>
      <w:r w:rsidRPr="007A10A6">
        <w:t>Ohmic</w:t>
      </w:r>
      <w:proofErr w:type="spellEnd"/>
      <w:r w:rsidRPr="007A10A6">
        <w:t xml:space="preserve"> Junction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7A10A6">
        <w:rPr>
          <w:b/>
        </w:rPr>
        <w:t xml:space="preserve"> </w:t>
      </w:r>
      <w:proofErr w:type="gramStart"/>
      <w:r w:rsidRPr="007A10A6">
        <w:rPr>
          <w:b/>
        </w:rPr>
        <w:t>b</w:t>
      </w:r>
      <w:proofErr w:type="gramEnd"/>
      <w:r w:rsidRPr="007A10A6">
        <w:rPr>
          <w:b/>
        </w:rPr>
        <w:t xml:space="preserve">. </w:t>
      </w:r>
      <w:proofErr w:type="spellStart"/>
      <w:r w:rsidRPr="007A10A6">
        <w:rPr>
          <w:b/>
        </w:rPr>
        <w:t>Schottky</w:t>
      </w:r>
      <w:proofErr w:type="spellEnd"/>
      <w:r w:rsidRPr="007A10A6">
        <w:rPr>
          <w:b/>
        </w:rPr>
        <w:t xml:space="preserve"> Junction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c</w:t>
      </w:r>
      <w:r w:rsidRPr="007A10A6">
        <w:t>.</w:t>
      </w:r>
      <w:r>
        <w:t xml:space="preserve"> Conducting Junction</w:t>
      </w:r>
    </w:p>
    <w:p w:rsidR="007702F2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</w:t>
      </w:r>
      <w:proofErr w:type="gramStart"/>
      <w:r>
        <w:t>d</w:t>
      </w:r>
      <w:proofErr w:type="gramEnd"/>
      <w:r w:rsidRPr="007A10A6">
        <w:t>.</w:t>
      </w:r>
      <w:r>
        <w:t xml:space="preserve"> PN Junction</w:t>
      </w:r>
    </w:p>
    <w:p w:rsidR="007702F2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7702F2" w:rsidRDefault="00367C82" w:rsidP="007702F2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4</w:t>
      </w:r>
      <w:r w:rsidR="007702F2" w:rsidRPr="007A10A6">
        <w:t>. </w:t>
      </w:r>
      <w:r w:rsidR="007702F2" w:rsidRPr="007702F2">
        <w:t>Wh</w:t>
      </w:r>
      <w:r w:rsidR="007702F2">
        <w:t>ich of the following junction conducts on both forward bias and reverse bias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720" w:hanging="450"/>
        <w:rPr>
          <w:b/>
        </w:rPr>
      </w:pPr>
      <w:r w:rsidRPr="007A10A6">
        <w:t> </w:t>
      </w:r>
      <w:r w:rsidRPr="002B58CA">
        <w:rPr>
          <w:b/>
        </w:rPr>
        <w:t>a</w:t>
      </w:r>
      <w:r w:rsidRPr="007A10A6">
        <w:rPr>
          <w:b/>
        </w:rPr>
        <w:t>.</w:t>
      </w:r>
      <w:r w:rsidRPr="002B58CA">
        <w:rPr>
          <w:b/>
        </w:rPr>
        <w:t xml:space="preserve"> </w:t>
      </w:r>
      <w:r w:rsidR="002B58CA" w:rsidRPr="002B58CA">
        <w:rPr>
          <w:b/>
        </w:rPr>
        <w:t>Non rectifying</w:t>
      </w:r>
      <w:r w:rsidRPr="002B58CA">
        <w:rPr>
          <w:b/>
        </w:rPr>
        <w:t xml:space="preserve"> Junction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7A10A6">
        <w:rPr>
          <w:b/>
        </w:rPr>
        <w:t xml:space="preserve"> </w:t>
      </w:r>
      <w:proofErr w:type="gramStart"/>
      <w:r w:rsidRPr="002B58CA">
        <w:t>b</w:t>
      </w:r>
      <w:proofErr w:type="gramEnd"/>
      <w:r w:rsidRPr="007A10A6">
        <w:t>.</w:t>
      </w:r>
      <w:r w:rsidRPr="002B58CA">
        <w:t xml:space="preserve"> </w:t>
      </w:r>
      <w:proofErr w:type="spellStart"/>
      <w:r w:rsidRPr="002B58CA">
        <w:t>Schottky</w:t>
      </w:r>
      <w:proofErr w:type="spellEnd"/>
      <w:r w:rsidRPr="002B58CA">
        <w:t xml:space="preserve"> Junction</w:t>
      </w:r>
    </w:p>
    <w:p w:rsidR="007702F2" w:rsidRPr="007A10A6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c</w:t>
      </w:r>
      <w:r w:rsidRPr="007A10A6">
        <w:t>.</w:t>
      </w:r>
      <w:r>
        <w:t xml:space="preserve"> </w:t>
      </w:r>
      <w:r w:rsidR="002B58CA">
        <w:t>Semiconductor-Insulator</w:t>
      </w:r>
      <w:r>
        <w:t xml:space="preserve"> Junction</w:t>
      </w:r>
    </w:p>
    <w:p w:rsidR="007702F2" w:rsidRDefault="007702F2" w:rsidP="007702F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</w:t>
      </w:r>
      <w:r w:rsidRPr="007A10A6">
        <w:t>.</w:t>
      </w:r>
      <w:r w:rsidR="002B58CA">
        <w:t xml:space="preserve"> Metal-Insulator </w:t>
      </w:r>
      <w:r>
        <w:t>Junction</w:t>
      </w:r>
    </w:p>
    <w:p w:rsidR="002B58CA" w:rsidRDefault="002B58CA" w:rsidP="002B58CA">
      <w:pPr>
        <w:pStyle w:val="NormalWeb"/>
        <w:shd w:val="clear" w:color="auto" w:fill="FDFDFD"/>
        <w:spacing w:before="0" w:beforeAutospacing="0" w:after="0" w:afterAutospacing="0"/>
      </w:pPr>
    </w:p>
    <w:p w:rsidR="002B58CA" w:rsidRDefault="00367C82" w:rsidP="002B58CA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5</w:t>
      </w:r>
      <w:r w:rsidR="002B58CA" w:rsidRPr="007A10A6">
        <w:t>. </w:t>
      </w:r>
      <w:r w:rsidR="002B58CA">
        <w:t>The expression for drift current density</w:t>
      </w:r>
      <w:r w:rsidR="00A618C7">
        <w:t xml:space="preserve"> due to electrons is given by</w:t>
      </w:r>
    </w:p>
    <w:p w:rsidR="002B58CA" w:rsidRPr="007A10A6" w:rsidRDefault="002B58CA" w:rsidP="002B58CA">
      <w:pPr>
        <w:pStyle w:val="NormalWeb"/>
        <w:shd w:val="clear" w:color="auto" w:fill="FDFDFD"/>
        <w:spacing w:before="0" w:beforeAutospacing="0" w:after="0" w:afterAutospacing="0"/>
        <w:ind w:left="720" w:hanging="450"/>
        <w:rPr>
          <w:b/>
        </w:rPr>
      </w:pPr>
      <w:r w:rsidRPr="007A10A6">
        <w:t> </w:t>
      </w:r>
      <w:r w:rsidRPr="00A618C7">
        <w:t>a</w:t>
      </w:r>
      <w:r w:rsidRPr="007A10A6">
        <w:t>.</w:t>
      </w:r>
      <w:r w:rsidRPr="002B58CA">
        <w:rPr>
          <w:b/>
        </w:rPr>
        <w:t xml:space="preserve"> </w:t>
      </w:r>
      <w:r w:rsidR="00A618C7" w:rsidRPr="00A618C7">
        <w:t xml:space="preserve">J = </w:t>
      </w:r>
      <w:proofErr w:type="spellStart"/>
      <w:r w:rsidR="00A618C7">
        <w:t>p</w:t>
      </w:r>
      <w:r w:rsidR="00A618C7" w:rsidRPr="00A618C7">
        <w:t>μeE</w:t>
      </w:r>
      <w:proofErr w:type="spellEnd"/>
    </w:p>
    <w:p w:rsidR="002B58CA" w:rsidRPr="007A10A6" w:rsidRDefault="002B58CA" w:rsidP="002B58CA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7A10A6">
        <w:rPr>
          <w:b/>
        </w:rPr>
        <w:t xml:space="preserve"> </w:t>
      </w:r>
      <w:r w:rsidRPr="002B58CA">
        <w:t>b</w:t>
      </w:r>
      <w:r w:rsidRPr="007A10A6">
        <w:t>.</w:t>
      </w:r>
      <w:r w:rsidRPr="002B58CA">
        <w:t xml:space="preserve"> </w:t>
      </w:r>
      <w:r w:rsidR="00A618C7" w:rsidRPr="00A618C7">
        <w:t xml:space="preserve">J = </w:t>
      </w:r>
      <w:proofErr w:type="spellStart"/>
      <w:r w:rsidR="00A618C7">
        <w:t>p</w:t>
      </w:r>
      <w:r w:rsidR="00A618C7" w:rsidRPr="00A618C7">
        <w:t>μ</w:t>
      </w:r>
      <w:r w:rsidR="00A618C7">
        <w:t>eV</w:t>
      </w:r>
      <w:proofErr w:type="spellEnd"/>
    </w:p>
    <w:p w:rsidR="002B58CA" w:rsidRPr="007A10A6" w:rsidRDefault="002B58CA" w:rsidP="002B58CA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c</w:t>
      </w:r>
      <w:r w:rsidRPr="007A10A6">
        <w:rPr>
          <w:b/>
        </w:rPr>
        <w:t>.</w:t>
      </w:r>
      <w:r w:rsidRPr="00A618C7">
        <w:rPr>
          <w:b/>
        </w:rPr>
        <w:t xml:space="preserve"> </w:t>
      </w:r>
      <w:r w:rsidR="00A618C7" w:rsidRPr="00A618C7">
        <w:rPr>
          <w:b/>
        </w:rPr>
        <w:t xml:space="preserve">J = </w:t>
      </w:r>
      <w:proofErr w:type="spellStart"/>
      <w:r w:rsidR="00A618C7" w:rsidRPr="00A618C7">
        <w:rPr>
          <w:b/>
        </w:rPr>
        <w:t>nμeE</w:t>
      </w:r>
      <w:proofErr w:type="spellEnd"/>
    </w:p>
    <w:p w:rsidR="002B58CA" w:rsidRDefault="002B58CA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</w:t>
      </w:r>
      <w:r w:rsidRPr="007A10A6">
        <w:t>.</w:t>
      </w:r>
      <w:r>
        <w:t xml:space="preserve"> </w:t>
      </w:r>
      <w:r w:rsidR="00A618C7" w:rsidRPr="00A618C7">
        <w:t xml:space="preserve">J = </w:t>
      </w:r>
      <w:proofErr w:type="spellStart"/>
      <w:r w:rsidR="00A618C7">
        <w:t>n</w:t>
      </w:r>
      <w:r w:rsidR="00A618C7" w:rsidRPr="00A618C7">
        <w:t>μ</w:t>
      </w:r>
      <w:r w:rsidR="00A618C7">
        <w:t>eV</w:t>
      </w:r>
      <w:proofErr w:type="spellEnd"/>
    </w:p>
    <w:p w:rsidR="00A618C7" w:rsidRDefault="00A618C7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A618C7" w:rsidRDefault="00367C82" w:rsidP="00A618C7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6</w:t>
      </w:r>
      <w:r w:rsidR="00A618C7" w:rsidRPr="007A10A6">
        <w:t>. </w:t>
      </w:r>
      <w:r w:rsidR="00A618C7">
        <w:t>The expression for diffusion current density due to electrons is given by</w:t>
      </w:r>
    </w:p>
    <w:p w:rsidR="00A618C7" w:rsidRPr="007A10A6" w:rsidRDefault="00A618C7" w:rsidP="00A618C7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A618C7">
        <w:t>a</w:t>
      </w:r>
      <w:r w:rsidRPr="007A10A6">
        <w:t>.</w:t>
      </w:r>
      <w:r w:rsidRPr="00A618C7">
        <w:t xml:space="preserve"> J = -</w:t>
      </w:r>
      <w:proofErr w:type="spellStart"/>
      <w:proofErr w:type="gramStart"/>
      <w:r w:rsidRPr="00A618C7">
        <w:t>eDn</w:t>
      </w:r>
      <w:r>
        <w:t>E</w:t>
      </w:r>
      <w:proofErr w:type="spellEnd"/>
      <w:r w:rsidRPr="00A618C7">
        <w:t>(</w:t>
      </w:r>
      <w:proofErr w:type="spellStart"/>
      <w:proofErr w:type="gramEnd"/>
      <w:r w:rsidRPr="00A618C7">
        <w:t>dn</w:t>
      </w:r>
      <w:proofErr w:type="spellEnd"/>
      <w:r w:rsidRPr="00A618C7">
        <w:t xml:space="preserve">/dx)  </w:t>
      </w:r>
    </w:p>
    <w:p w:rsidR="00A618C7" w:rsidRPr="007A10A6" w:rsidRDefault="00A618C7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J = -</w:t>
      </w:r>
      <w:proofErr w:type="spellStart"/>
      <w:proofErr w:type="gramStart"/>
      <w:r>
        <w:t>i</w:t>
      </w:r>
      <w:r w:rsidRPr="00A618C7">
        <w:t>eDn</w:t>
      </w:r>
      <w:proofErr w:type="spellEnd"/>
      <w:r w:rsidRPr="00A618C7">
        <w:t>(</w:t>
      </w:r>
      <w:proofErr w:type="spellStart"/>
      <w:proofErr w:type="gramEnd"/>
      <w:r w:rsidRPr="00A618C7">
        <w:t>dn</w:t>
      </w:r>
      <w:proofErr w:type="spellEnd"/>
      <w:r w:rsidRPr="00A618C7">
        <w:t xml:space="preserve">/dx)  </w:t>
      </w:r>
    </w:p>
    <w:p w:rsidR="00A618C7" w:rsidRPr="007A10A6" w:rsidRDefault="00A618C7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</w:t>
      </w:r>
      <w:r w:rsidRPr="00A618C7">
        <w:t>c</w:t>
      </w:r>
      <w:r w:rsidRPr="007A10A6">
        <w:t>.</w:t>
      </w:r>
      <w:r w:rsidRPr="00A618C7">
        <w:t xml:space="preserve"> J</w:t>
      </w:r>
      <w:r>
        <w:rPr>
          <w:b/>
        </w:rPr>
        <w:t xml:space="preserve"> = -</w:t>
      </w:r>
      <w:proofErr w:type="spellStart"/>
      <w:proofErr w:type="gramStart"/>
      <w:r w:rsidRPr="00A618C7">
        <w:t>eDn</w:t>
      </w:r>
      <w:r>
        <w:t>v</w:t>
      </w:r>
      <w:proofErr w:type="spellEnd"/>
      <w:r>
        <w:t>(</w:t>
      </w:r>
      <w:proofErr w:type="spellStart"/>
      <w:proofErr w:type="gramEnd"/>
      <w:r>
        <w:t>d</w:t>
      </w:r>
      <w:r w:rsidRPr="00A618C7">
        <w:t>n</w:t>
      </w:r>
      <w:proofErr w:type="spellEnd"/>
      <w:r w:rsidRPr="00A618C7">
        <w:t>/dx</w:t>
      </w:r>
      <w:r>
        <w:t>)</w:t>
      </w:r>
      <w:r w:rsidRPr="00A618C7">
        <w:t xml:space="preserve">  </w:t>
      </w:r>
    </w:p>
    <w:p w:rsidR="00A618C7" w:rsidRPr="00C83114" w:rsidRDefault="00A618C7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>
        <w:t xml:space="preserve"> </w:t>
      </w:r>
      <w:r w:rsidRPr="00C83114">
        <w:rPr>
          <w:b/>
        </w:rPr>
        <w:t>d</w:t>
      </w:r>
      <w:r w:rsidRPr="007A10A6">
        <w:rPr>
          <w:b/>
        </w:rPr>
        <w:t>.</w:t>
      </w:r>
      <w:r w:rsidRPr="00C83114">
        <w:rPr>
          <w:b/>
        </w:rPr>
        <w:t xml:space="preserve"> J = -</w:t>
      </w:r>
      <w:proofErr w:type="spellStart"/>
      <w:proofErr w:type="gramStart"/>
      <w:r w:rsidRPr="00C83114">
        <w:rPr>
          <w:b/>
        </w:rPr>
        <w:t>eDn</w:t>
      </w:r>
      <w:proofErr w:type="spellEnd"/>
      <w:r w:rsidRPr="00C83114">
        <w:rPr>
          <w:b/>
        </w:rPr>
        <w:t>(</w:t>
      </w:r>
      <w:proofErr w:type="spellStart"/>
      <w:proofErr w:type="gramEnd"/>
      <w:r w:rsidRPr="00C83114">
        <w:rPr>
          <w:b/>
        </w:rPr>
        <w:t>dn</w:t>
      </w:r>
      <w:proofErr w:type="spellEnd"/>
      <w:r w:rsidRPr="00C83114">
        <w:rPr>
          <w:b/>
        </w:rPr>
        <w:t>/dx)</w:t>
      </w:r>
    </w:p>
    <w:p w:rsidR="00850432" w:rsidRDefault="00850432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850432" w:rsidRDefault="00850432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C83114" w:rsidRDefault="00367C82" w:rsidP="00C83114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7</w:t>
      </w:r>
      <w:r w:rsidR="00850432" w:rsidRPr="007A10A6">
        <w:t>. </w:t>
      </w:r>
      <w:r w:rsidR="00C83114" w:rsidRPr="00C83114">
        <w:t xml:space="preserve">Which of the following materials can be used to </w:t>
      </w:r>
      <w:r w:rsidR="00BC7AD0">
        <w:t>construct Photodiode</w:t>
      </w:r>
      <w:r w:rsidR="00C83114" w:rsidRPr="00C83114">
        <w:t>?</w:t>
      </w:r>
    </w:p>
    <w:p w:rsidR="00850432" w:rsidRPr="007A10A6" w:rsidRDefault="00850432" w:rsidP="00C83114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A618C7">
        <w:t>a</w:t>
      </w:r>
      <w:r w:rsidRPr="007A10A6">
        <w:t>.</w:t>
      </w:r>
      <w:r w:rsidRPr="00A618C7">
        <w:t xml:space="preserve"> </w:t>
      </w:r>
      <w:r w:rsidR="00BC7AD0">
        <w:t>Indium Chloride</w:t>
      </w:r>
    </w:p>
    <w:p w:rsidR="00850432" w:rsidRPr="007A10A6" w:rsidRDefault="00850432" w:rsidP="0085043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 w:rsidR="00BC7AD0">
        <w:t>Barium Chloride</w:t>
      </w:r>
      <w:r w:rsidRPr="00A618C7">
        <w:t xml:space="preserve"> </w:t>
      </w:r>
    </w:p>
    <w:p w:rsidR="00850432" w:rsidRPr="007A10A6" w:rsidRDefault="00850432" w:rsidP="00850432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BC7AD0">
        <w:t xml:space="preserve"> c</w:t>
      </w:r>
      <w:r w:rsidRPr="007A10A6">
        <w:t>.</w:t>
      </w:r>
      <w:r w:rsidRPr="00BC7AD0">
        <w:t xml:space="preserve"> </w:t>
      </w:r>
      <w:r w:rsidR="00BC7AD0" w:rsidRPr="00BC7AD0">
        <w:t>Tin oxide</w:t>
      </w:r>
      <w:r w:rsidRPr="00BC7AD0">
        <w:t xml:space="preserve">  </w:t>
      </w:r>
    </w:p>
    <w:p w:rsidR="00850432" w:rsidRPr="00BC7AD0" w:rsidRDefault="00850432" w:rsidP="00A618C7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BC7AD0">
        <w:rPr>
          <w:b/>
        </w:rPr>
        <w:t xml:space="preserve"> d. </w:t>
      </w:r>
      <w:r w:rsidR="00BC7AD0" w:rsidRPr="00BC7AD0">
        <w:rPr>
          <w:b/>
        </w:rPr>
        <w:t>Arsenide Phosphide</w:t>
      </w:r>
    </w:p>
    <w:p w:rsidR="00C83114" w:rsidRDefault="00BC7AD0" w:rsidP="00BC7AD0">
      <w:pPr>
        <w:pStyle w:val="NormalWeb"/>
        <w:shd w:val="clear" w:color="auto" w:fill="FDFDFD"/>
        <w:tabs>
          <w:tab w:val="left" w:pos="1605"/>
        </w:tabs>
        <w:spacing w:before="0" w:beforeAutospacing="0" w:after="0" w:afterAutospacing="0"/>
        <w:ind w:left="540" w:hanging="270"/>
      </w:pPr>
      <w:r>
        <w:tab/>
      </w:r>
      <w:r>
        <w:tab/>
      </w:r>
    </w:p>
    <w:p w:rsidR="00C83114" w:rsidRDefault="00367C82" w:rsidP="00C83114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8</w:t>
      </w:r>
      <w:r w:rsidR="00C83114" w:rsidRPr="007A10A6">
        <w:t>. </w:t>
      </w:r>
      <w:r w:rsidR="00C83114" w:rsidRPr="00C83114">
        <w:t>A light emitting diode is</w:t>
      </w:r>
      <w:r w:rsidR="00C83114">
        <w:t xml:space="preserve"> </w:t>
      </w:r>
      <w:r w:rsidR="00FD1138">
        <w:t>…………. diode.</w:t>
      </w:r>
    </w:p>
    <w:p w:rsidR="00C83114" w:rsidRPr="007A10A6" w:rsidRDefault="00C83114" w:rsidP="00C83114">
      <w:pPr>
        <w:pStyle w:val="NormalWeb"/>
        <w:shd w:val="clear" w:color="auto" w:fill="FDFDFD"/>
        <w:spacing w:before="0" w:beforeAutospacing="0" w:after="0" w:afterAutospacing="0"/>
        <w:ind w:left="720" w:hanging="450"/>
        <w:rPr>
          <w:b/>
        </w:rPr>
      </w:pPr>
      <w:r w:rsidRPr="007A10A6">
        <w:rPr>
          <w:b/>
        </w:rPr>
        <w:t> </w:t>
      </w:r>
      <w:r w:rsidRPr="00C83114">
        <w:rPr>
          <w:b/>
        </w:rPr>
        <w:t>a</w:t>
      </w:r>
      <w:r w:rsidRPr="007A10A6">
        <w:rPr>
          <w:b/>
        </w:rPr>
        <w:t>.</w:t>
      </w:r>
      <w:r w:rsidRPr="00C83114">
        <w:rPr>
          <w:b/>
        </w:rPr>
        <w:t xml:space="preserve"> </w:t>
      </w:r>
      <w:r w:rsidR="00FD1138">
        <w:rPr>
          <w:b/>
        </w:rPr>
        <w:t xml:space="preserve">Heavily </w:t>
      </w:r>
      <w:r w:rsidR="00FD1138" w:rsidRPr="00FD1138">
        <w:rPr>
          <w:b/>
        </w:rPr>
        <w:t>doped</w:t>
      </w:r>
    </w:p>
    <w:p w:rsidR="00FD1138" w:rsidRDefault="00C83114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="00FD1138">
        <w:t xml:space="preserve"> Lightly doped</w:t>
      </w:r>
    </w:p>
    <w:p w:rsidR="00C83114" w:rsidRDefault="00FD1138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>c. Intrinsic semiconductor</w:t>
      </w:r>
    </w:p>
    <w:p w:rsidR="00FD1138" w:rsidRPr="007A10A6" w:rsidRDefault="00FD1138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lastRenderedPageBreak/>
        <w:t>d. None of the above</w:t>
      </w:r>
    </w:p>
    <w:p w:rsidR="00C83114" w:rsidRDefault="00C83114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C83114" w:rsidRDefault="00367C82" w:rsidP="00C83114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29</w:t>
      </w:r>
      <w:r w:rsidR="00C83114" w:rsidRPr="007A10A6">
        <w:t>. </w:t>
      </w:r>
      <w:r w:rsidR="00BC7AD0">
        <w:t>Photo diode acts as a</w:t>
      </w:r>
    </w:p>
    <w:p w:rsidR="00C83114" w:rsidRPr="007A10A6" w:rsidRDefault="00C83114" w:rsidP="00C83114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A618C7">
        <w:t>a</w:t>
      </w:r>
      <w:r w:rsidRPr="007A10A6">
        <w:t>.</w:t>
      </w:r>
      <w:r w:rsidRPr="00A618C7">
        <w:t xml:space="preserve"> </w:t>
      </w:r>
      <w:r>
        <w:t>Inductor</w:t>
      </w:r>
    </w:p>
    <w:p w:rsidR="00C83114" w:rsidRPr="007A10A6" w:rsidRDefault="00C83114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>
        <w:t>Capacitor</w:t>
      </w:r>
    </w:p>
    <w:p w:rsidR="00C83114" w:rsidRPr="007A10A6" w:rsidRDefault="00C83114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</w:t>
      </w:r>
      <w:r w:rsidRPr="00C83114">
        <w:rPr>
          <w:b/>
        </w:rPr>
        <w:t>c</w:t>
      </w:r>
      <w:r w:rsidRPr="007A10A6">
        <w:rPr>
          <w:b/>
        </w:rPr>
        <w:t>.</w:t>
      </w:r>
      <w:r w:rsidRPr="00C83114">
        <w:rPr>
          <w:b/>
        </w:rPr>
        <w:t xml:space="preserve"> </w:t>
      </w:r>
      <w:r>
        <w:rPr>
          <w:b/>
        </w:rPr>
        <w:t>Sensor</w:t>
      </w:r>
    </w:p>
    <w:p w:rsidR="00C83114" w:rsidRDefault="00C83114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. </w:t>
      </w:r>
      <w:r w:rsidR="00BC7AD0">
        <w:t>Insulator</w:t>
      </w:r>
    </w:p>
    <w:p w:rsidR="00BC7AD0" w:rsidRDefault="00BC7AD0" w:rsidP="00C83114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BC7AD0" w:rsidRDefault="00367C82" w:rsidP="00BC7AD0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30</w:t>
      </w:r>
      <w:r w:rsidR="00BC7AD0" w:rsidRPr="007A10A6">
        <w:t>. </w:t>
      </w:r>
      <w:r w:rsidR="00BC7AD0">
        <w:t xml:space="preserve">Photo diode operates on </w:t>
      </w:r>
    </w:p>
    <w:p w:rsidR="00BC7AD0" w:rsidRPr="007A10A6" w:rsidRDefault="00BC7AD0" w:rsidP="00BC7AD0">
      <w:pPr>
        <w:pStyle w:val="NormalWeb"/>
        <w:shd w:val="clear" w:color="auto" w:fill="FDFDFD"/>
        <w:spacing w:before="0" w:beforeAutospacing="0" w:after="0" w:afterAutospacing="0"/>
        <w:ind w:left="720" w:hanging="450"/>
        <w:rPr>
          <w:b/>
        </w:rPr>
      </w:pPr>
      <w:r w:rsidRPr="007A10A6">
        <w:rPr>
          <w:b/>
        </w:rPr>
        <w:t> </w:t>
      </w:r>
      <w:r w:rsidRPr="00BC7AD0">
        <w:rPr>
          <w:b/>
        </w:rPr>
        <w:t>a</w:t>
      </w:r>
      <w:r w:rsidRPr="007A10A6">
        <w:rPr>
          <w:b/>
        </w:rPr>
        <w:t>.</w:t>
      </w:r>
      <w:r w:rsidRPr="00BC7AD0">
        <w:rPr>
          <w:b/>
        </w:rPr>
        <w:t xml:space="preserve"> Reverse Bias</w:t>
      </w:r>
    </w:p>
    <w:p w:rsidR="00BC7AD0" w:rsidRPr="007A10A6" w:rsidRDefault="00BC7AD0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>
        <w:t>Forward Bias</w:t>
      </w:r>
    </w:p>
    <w:p w:rsidR="00BC7AD0" w:rsidRPr="007A10A6" w:rsidRDefault="00BC7AD0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rPr>
          <w:b/>
        </w:rPr>
        <w:t xml:space="preserve"> </w:t>
      </w:r>
      <w:proofErr w:type="gramStart"/>
      <w:r w:rsidRPr="00BC7AD0">
        <w:t>c</w:t>
      </w:r>
      <w:proofErr w:type="gramEnd"/>
      <w:r w:rsidRPr="007A10A6">
        <w:t>.</w:t>
      </w:r>
      <w:r w:rsidRPr="00BC7AD0">
        <w:t xml:space="preserve"> Without any Bias</w:t>
      </w:r>
    </w:p>
    <w:p w:rsidR="00BC7AD0" w:rsidRDefault="00BC7AD0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. None of the above</w:t>
      </w:r>
    </w:p>
    <w:p w:rsidR="00E7610A" w:rsidRDefault="00E7610A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BC7AD0" w:rsidRDefault="00367C82" w:rsidP="00BC7AD0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31</w:t>
      </w:r>
      <w:r w:rsidR="00BC7AD0" w:rsidRPr="007A10A6">
        <w:t>. </w:t>
      </w:r>
      <w:r w:rsidR="002B38E9" w:rsidRPr="002B38E9">
        <w:t>Which process of the Electron-hole pair is responsible for emitting of light?</w:t>
      </w:r>
    </w:p>
    <w:p w:rsidR="00BC7AD0" w:rsidRPr="007A10A6" w:rsidRDefault="00BC7AD0" w:rsidP="00BC7AD0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2B38E9">
        <w:t>a</w:t>
      </w:r>
      <w:r w:rsidRPr="007A10A6">
        <w:t>.</w:t>
      </w:r>
      <w:r w:rsidRPr="002B38E9">
        <w:t xml:space="preserve"> </w:t>
      </w:r>
      <w:r w:rsidR="002B38E9" w:rsidRPr="002B38E9">
        <w:t xml:space="preserve">Generation </w:t>
      </w:r>
      <w:r w:rsidRPr="002B38E9">
        <w:t xml:space="preserve"> </w:t>
      </w:r>
    </w:p>
    <w:p w:rsidR="00BC7AD0" w:rsidRPr="007A10A6" w:rsidRDefault="00BC7AD0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proofErr w:type="spellStart"/>
      <w:r w:rsidR="002B38E9">
        <w:t>Ionisation</w:t>
      </w:r>
      <w:proofErr w:type="spellEnd"/>
      <w:r w:rsidRPr="00A618C7">
        <w:t xml:space="preserve"> </w:t>
      </w:r>
    </w:p>
    <w:p w:rsidR="00BC7AD0" w:rsidRPr="007A10A6" w:rsidRDefault="00BC7AD0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2B38E9">
        <w:rPr>
          <w:b/>
        </w:rPr>
        <w:t xml:space="preserve"> c</w:t>
      </w:r>
      <w:r w:rsidRPr="007A10A6">
        <w:rPr>
          <w:b/>
        </w:rPr>
        <w:t>.</w:t>
      </w:r>
      <w:r w:rsidRPr="002B38E9">
        <w:rPr>
          <w:b/>
        </w:rPr>
        <w:t xml:space="preserve"> </w:t>
      </w:r>
      <w:r w:rsidR="002B38E9" w:rsidRPr="002B38E9">
        <w:rPr>
          <w:b/>
        </w:rPr>
        <w:t>Recombination</w:t>
      </w:r>
    </w:p>
    <w:p w:rsidR="00BC7AD0" w:rsidRDefault="00BC7AD0" w:rsidP="00BC7AD0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. </w:t>
      </w:r>
      <w:r w:rsidR="002B38E9">
        <w:t>Diffusion</w:t>
      </w:r>
    </w:p>
    <w:p w:rsidR="002B38E9" w:rsidRDefault="002B38E9" w:rsidP="002B38E9">
      <w:pPr>
        <w:pStyle w:val="NormalWeb"/>
        <w:shd w:val="clear" w:color="auto" w:fill="FDFDFD"/>
        <w:spacing w:before="0" w:beforeAutospacing="0" w:after="0" w:afterAutospacing="0"/>
        <w:ind w:left="720" w:hanging="720"/>
      </w:pPr>
    </w:p>
    <w:p w:rsidR="002B38E9" w:rsidRDefault="00367C82" w:rsidP="002B38E9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32</w:t>
      </w:r>
      <w:r w:rsidR="002B38E9" w:rsidRPr="007A10A6">
        <w:t>.</w:t>
      </w:r>
      <w:r w:rsidR="002B38E9">
        <w:t xml:space="preserve"> </w:t>
      </w:r>
      <w:r w:rsidR="002B38E9" w:rsidRPr="00C83114">
        <w:t>Which of the following materials can be used to produce infrared LED?</w:t>
      </w:r>
    </w:p>
    <w:p w:rsidR="002B38E9" w:rsidRPr="007A10A6" w:rsidRDefault="002B38E9" w:rsidP="002B38E9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A618C7">
        <w:t>a</w:t>
      </w:r>
      <w:r w:rsidRPr="007A10A6">
        <w:t>.</w:t>
      </w:r>
      <w:r w:rsidRPr="00A618C7">
        <w:t xml:space="preserve"> </w:t>
      </w:r>
      <w:r>
        <w:t>Si</w:t>
      </w:r>
      <w:r w:rsidRPr="00A618C7">
        <w:t xml:space="preserve"> </w:t>
      </w:r>
    </w:p>
    <w:p w:rsidR="002B38E9" w:rsidRPr="007A10A6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>
        <w:t>Ge</w:t>
      </w:r>
      <w:r w:rsidRPr="00A618C7">
        <w:t xml:space="preserve">  </w:t>
      </w:r>
    </w:p>
    <w:p w:rsidR="002B38E9" w:rsidRPr="007A10A6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</w:t>
      </w:r>
      <w:r w:rsidRPr="00C83114">
        <w:rPr>
          <w:b/>
        </w:rPr>
        <w:t>c</w:t>
      </w:r>
      <w:r w:rsidRPr="007A10A6">
        <w:rPr>
          <w:b/>
        </w:rPr>
        <w:t>.</w:t>
      </w:r>
      <w:r w:rsidRPr="00C83114">
        <w:rPr>
          <w:b/>
        </w:rPr>
        <w:t xml:space="preserve"> GaAs  </w:t>
      </w:r>
    </w:p>
    <w:p w:rsidR="002B38E9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. </w:t>
      </w:r>
      <w:proofErr w:type="spellStart"/>
      <w:r>
        <w:t>CdS</w:t>
      </w:r>
      <w:proofErr w:type="spellEnd"/>
    </w:p>
    <w:p w:rsidR="002B38E9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2B38E9" w:rsidRDefault="00367C82" w:rsidP="002B38E9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33</w:t>
      </w:r>
      <w:r w:rsidR="002B38E9" w:rsidRPr="007A10A6">
        <w:t>.</w:t>
      </w:r>
      <w:r w:rsidR="002B38E9">
        <w:t xml:space="preserve"> ………… is the critical angle if the refractive index of the LED material is 2.9.</w:t>
      </w:r>
    </w:p>
    <w:p w:rsidR="002B38E9" w:rsidRPr="007A10A6" w:rsidRDefault="002B38E9" w:rsidP="002B38E9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A618C7">
        <w:t>a</w:t>
      </w:r>
      <w:r w:rsidRPr="007A10A6">
        <w:t>.</w:t>
      </w:r>
      <w:r w:rsidRPr="00A618C7">
        <w:t xml:space="preserve"> </w:t>
      </w:r>
      <w:r w:rsidR="00B1072F">
        <w:t>19</w:t>
      </w:r>
      <w:r w:rsidRPr="00A618C7">
        <w:t xml:space="preserve"> </w:t>
      </w:r>
    </w:p>
    <w:p w:rsidR="002B38E9" w:rsidRPr="007A10A6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B1072F">
        <w:rPr>
          <w:b/>
        </w:rPr>
        <w:t xml:space="preserve"> b</w:t>
      </w:r>
      <w:r w:rsidRPr="007A10A6">
        <w:rPr>
          <w:b/>
        </w:rPr>
        <w:t>.</w:t>
      </w:r>
      <w:r w:rsidRPr="00B1072F">
        <w:rPr>
          <w:b/>
        </w:rPr>
        <w:t xml:space="preserve"> </w:t>
      </w:r>
      <w:r w:rsidR="00B1072F" w:rsidRPr="00B1072F">
        <w:rPr>
          <w:b/>
        </w:rPr>
        <w:t>20</w:t>
      </w:r>
      <w:r w:rsidRPr="00B1072F">
        <w:rPr>
          <w:b/>
        </w:rPr>
        <w:t xml:space="preserve">  </w:t>
      </w:r>
    </w:p>
    <w:p w:rsidR="002B38E9" w:rsidRPr="007A10A6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rPr>
          <w:b/>
        </w:rPr>
        <w:t xml:space="preserve"> </w:t>
      </w:r>
      <w:r w:rsidRPr="00B1072F">
        <w:t>c</w:t>
      </w:r>
      <w:r w:rsidRPr="007A10A6">
        <w:t>.</w:t>
      </w:r>
      <w:r w:rsidRPr="00B1072F">
        <w:t xml:space="preserve"> </w:t>
      </w:r>
      <w:r w:rsidR="00B1072F" w:rsidRPr="00B1072F">
        <w:t>16</w:t>
      </w:r>
      <w:r w:rsidRPr="00B1072F">
        <w:t xml:space="preserve">  </w:t>
      </w:r>
    </w:p>
    <w:p w:rsidR="002B38E9" w:rsidRDefault="002B38E9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. </w:t>
      </w:r>
      <w:r w:rsidR="00B1072F">
        <w:t>17</w:t>
      </w:r>
    </w:p>
    <w:p w:rsidR="00B1072F" w:rsidRDefault="00B1072F" w:rsidP="002B38E9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2E5D6B" w:rsidRDefault="00367C82" w:rsidP="002E5D6B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34</w:t>
      </w:r>
      <w:r w:rsidR="002E5D6B">
        <w:t xml:space="preserve">. </w:t>
      </w:r>
      <w:r w:rsidR="002E5D6B" w:rsidRPr="002E5D6B">
        <w:t>What is full form of AMOLED?</w:t>
      </w:r>
    </w:p>
    <w:p w:rsidR="002E5D6B" w:rsidRPr="007A10A6" w:rsidRDefault="002E5D6B" w:rsidP="002E5D6B">
      <w:pPr>
        <w:pStyle w:val="NormalWeb"/>
        <w:shd w:val="clear" w:color="auto" w:fill="FDFDFD"/>
        <w:spacing w:before="0" w:beforeAutospacing="0" w:after="0" w:afterAutospacing="0"/>
        <w:ind w:left="720" w:hanging="450"/>
        <w:rPr>
          <w:b/>
        </w:rPr>
      </w:pPr>
      <w:r w:rsidRPr="007A10A6">
        <w:t> </w:t>
      </w:r>
      <w:r w:rsidRPr="002E5D6B">
        <w:rPr>
          <w:b/>
        </w:rPr>
        <w:t>a</w:t>
      </w:r>
      <w:r w:rsidRPr="007A10A6">
        <w:rPr>
          <w:b/>
        </w:rPr>
        <w:t>.</w:t>
      </w:r>
      <w:r w:rsidRPr="002E5D6B">
        <w:rPr>
          <w:b/>
        </w:rPr>
        <w:t xml:space="preserve"> Active matrix organic light emitting diode</w:t>
      </w:r>
    </w:p>
    <w:p w:rsidR="002E5D6B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>
        <w:t>Array matrix</w:t>
      </w:r>
      <w:r w:rsidRPr="002E5D6B">
        <w:t xml:space="preserve"> organi</w:t>
      </w:r>
      <w:r>
        <w:t xml:space="preserve">c light </w:t>
      </w:r>
      <w:r w:rsidRPr="002E5D6B">
        <w:t>emitting diode</w:t>
      </w:r>
    </w:p>
    <w:p w:rsidR="002E5D6B" w:rsidRPr="007A10A6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</w:t>
      </w:r>
      <w:r w:rsidRPr="002E5D6B">
        <w:t>c</w:t>
      </w:r>
      <w:r w:rsidRPr="007A10A6">
        <w:t>.</w:t>
      </w:r>
      <w:r w:rsidRPr="00C83114">
        <w:rPr>
          <w:b/>
        </w:rPr>
        <w:t xml:space="preserve"> </w:t>
      </w:r>
      <w:r>
        <w:t>Active motion</w:t>
      </w:r>
      <w:r w:rsidRPr="002E5D6B">
        <w:t xml:space="preserve"> organi</w:t>
      </w:r>
      <w:r>
        <w:t xml:space="preserve">c light </w:t>
      </w:r>
      <w:r w:rsidRPr="002E5D6B">
        <w:t>emitting diode</w:t>
      </w:r>
    </w:p>
    <w:p w:rsidR="007702F2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>
        <w:t xml:space="preserve"> d. Array motion</w:t>
      </w:r>
      <w:r w:rsidRPr="002E5D6B">
        <w:t xml:space="preserve"> organi</w:t>
      </w:r>
      <w:r>
        <w:t xml:space="preserve">c light </w:t>
      </w:r>
      <w:r w:rsidRPr="002E5D6B">
        <w:t>emitting diode</w:t>
      </w:r>
    </w:p>
    <w:p w:rsidR="002E5D6B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2E5D6B" w:rsidRDefault="00367C82" w:rsidP="002E5D6B">
      <w:pPr>
        <w:pStyle w:val="NormalWeb"/>
        <w:shd w:val="clear" w:color="auto" w:fill="FDFDFD"/>
        <w:spacing w:before="0" w:beforeAutospacing="0" w:after="0"/>
        <w:ind w:left="720" w:hanging="720"/>
      </w:pPr>
      <w:r>
        <w:t>35</w:t>
      </w:r>
      <w:r w:rsidR="002E5D6B">
        <w:t xml:space="preserve">. The color of the light depends on the type of organic molecule in the </w:t>
      </w:r>
    </w:p>
    <w:p w:rsidR="002E5D6B" w:rsidRPr="007A10A6" w:rsidRDefault="002E5D6B" w:rsidP="002E5D6B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2E5D6B">
        <w:t>a</w:t>
      </w:r>
      <w:r w:rsidRPr="007A10A6">
        <w:t>.</w:t>
      </w:r>
      <w:r w:rsidRPr="002E5D6B">
        <w:t xml:space="preserve"> Cathode</w:t>
      </w:r>
    </w:p>
    <w:p w:rsidR="002E5D6B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>
        <w:t>Anode</w:t>
      </w:r>
    </w:p>
    <w:p w:rsidR="002E5D6B" w:rsidRPr="007A10A6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</w:t>
      </w:r>
      <w:r w:rsidRPr="002E5D6B">
        <w:t>c</w:t>
      </w:r>
      <w:r w:rsidRPr="007A10A6">
        <w:t>.</w:t>
      </w:r>
      <w:r w:rsidRPr="00C83114">
        <w:rPr>
          <w:b/>
        </w:rPr>
        <w:t xml:space="preserve"> </w:t>
      </w:r>
      <w:r>
        <w:t>Conducting Layer</w:t>
      </w:r>
    </w:p>
    <w:p w:rsidR="002E5D6B" w:rsidRDefault="002E5D6B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>
        <w:t xml:space="preserve"> </w:t>
      </w:r>
      <w:r w:rsidRPr="002E5D6B">
        <w:rPr>
          <w:b/>
        </w:rPr>
        <w:t>d. Emissive Layer</w:t>
      </w:r>
    </w:p>
    <w:p w:rsidR="008E1F1D" w:rsidRDefault="008E1F1D" w:rsidP="002E5D6B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</w:p>
    <w:p w:rsidR="007244B6" w:rsidRDefault="00367C82" w:rsidP="008E1F1D">
      <w:pPr>
        <w:pStyle w:val="NormalWeb"/>
        <w:shd w:val="clear" w:color="auto" w:fill="FDFDFD"/>
        <w:spacing w:before="0" w:beforeAutospacing="0" w:after="0" w:afterAutospacing="0"/>
        <w:ind w:left="720" w:hanging="720"/>
      </w:pPr>
      <w:r>
        <w:t>36</w:t>
      </w:r>
      <w:r w:rsidR="008E1F1D" w:rsidRPr="007A10A6">
        <w:t>.</w:t>
      </w:r>
      <w:r w:rsidR="008E1F1D">
        <w:t xml:space="preserve"> ………… </w:t>
      </w:r>
      <w:r w:rsidR="008E1F1D" w:rsidRPr="008E1F1D">
        <w:t>the wavelength of radiation given out by an LE</w:t>
      </w:r>
      <w:r w:rsidR="007244B6">
        <w:t>D with an energy of 3 eV, given</w:t>
      </w:r>
    </w:p>
    <w:p w:rsidR="008E1F1D" w:rsidRDefault="008E1F1D" w:rsidP="007244B6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proofErr w:type="gramStart"/>
      <w:r w:rsidRPr="008E1F1D">
        <w:lastRenderedPageBreak/>
        <w:t>that</w:t>
      </w:r>
      <w:proofErr w:type="gramEnd"/>
      <w:r w:rsidRPr="008E1F1D">
        <w:t xml:space="preserve"> h = 6.626 × 10</w:t>
      </w:r>
      <w:r w:rsidRPr="007244B6">
        <w:rPr>
          <w:vertAlign w:val="superscript"/>
        </w:rPr>
        <w:t>-34</w:t>
      </w:r>
      <w:r w:rsidRPr="008E1F1D">
        <w:t xml:space="preserve"> m</w:t>
      </w:r>
      <w:r w:rsidRPr="007244B6">
        <w:rPr>
          <w:vertAlign w:val="superscript"/>
        </w:rPr>
        <w:t>2</w:t>
      </w:r>
      <w:r w:rsidR="007244B6">
        <w:t>kg/</w:t>
      </w:r>
      <w:r w:rsidRPr="008E1F1D">
        <w:t>s and C= 3 × 10</w:t>
      </w:r>
      <w:r w:rsidRPr="007244B6">
        <w:rPr>
          <w:vertAlign w:val="superscript"/>
        </w:rPr>
        <w:t>8</w:t>
      </w:r>
      <w:r w:rsidRPr="008E1F1D">
        <w:t xml:space="preserve"> m/s</w:t>
      </w:r>
      <w:r>
        <w:t>.</w:t>
      </w:r>
    </w:p>
    <w:p w:rsidR="008E1F1D" w:rsidRPr="007A10A6" w:rsidRDefault="008E1F1D" w:rsidP="008E1F1D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7A10A6">
        <w:t> </w:t>
      </w:r>
      <w:r w:rsidRPr="00A618C7">
        <w:t>a</w:t>
      </w:r>
      <w:r w:rsidRPr="007A10A6">
        <w:t>.</w:t>
      </w:r>
      <w:r w:rsidRPr="00A618C7">
        <w:t xml:space="preserve"> </w:t>
      </w:r>
      <w:r w:rsidR="007244B6">
        <w:t>345.6 nm</w:t>
      </w:r>
    </w:p>
    <w:p w:rsidR="008E1F1D" w:rsidRPr="007A10A6" w:rsidRDefault="008E1F1D" w:rsidP="008E1F1D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B1072F">
        <w:rPr>
          <w:b/>
        </w:rPr>
        <w:t xml:space="preserve"> </w:t>
      </w:r>
      <w:r w:rsidRPr="007244B6">
        <w:t>b</w:t>
      </w:r>
      <w:r w:rsidRPr="007A10A6">
        <w:t>.</w:t>
      </w:r>
      <w:r w:rsidRPr="007244B6">
        <w:t xml:space="preserve"> </w:t>
      </w:r>
      <w:r w:rsidR="007244B6" w:rsidRPr="007244B6">
        <w:t>437.1 nm</w:t>
      </w:r>
      <w:r w:rsidRPr="007244B6">
        <w:t xml:space="preserve">  </w:t>
      </w:r>
    </w:p>
    <w:p w:rsidR="008E1F1D" w:rsidRPr="007A10A6" w:rsidRDefault="008E1F1D" w:rsidP="008E1F1D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rPr>
          <w:b/>
        </w:rPr>
        <w:t xml:space="preserve"> </w:t>
      </w:r>
      <w:r w:rsidRPr="00B1072F">
        <w:t>c</w:t>
      </w:r>
      <w:r w:rsidRPr="007A10A6">
        <w:t>.</w:t>
      </w:r>
      <w:r w:rsidRPr="00B1072F">
        <w:t xml:space="preserve"> </w:t>
      </w:r>
      <w:r w:rsidR="007244B6">
        <w:t>548.2 nm</w:t>
      </w:r>
      <w:r w:rsidRPr="00B1072F">
        <w:t xml:space="preserve">  </w:t>
      </w:r>
    </w:p>
    <w:p w:rsidR="008E1F1D" w:rsidRPr="007244B6" w:rsidRDefault="008E1F1D" w:rsidP="008E1F1D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7244B6">
        <w:rPr>
          <w:b/>
        </w:rPr>
        <w:t xml:space="preserve"> </w:t>
      </w:r>
      <w:proofErr w:type="gramStart"/>
      <w:r w:rsidRPr="007244B6">
        <w:rPr>
          <w:b/>
        </w:rPr>
        <w:t xml:space="preserve">d. </w:t>
      </w:r>
      <w:r w:rsidR="007244B6" w:rsidRPr="007244B6">
        <w:rPr>
          <w:b/>
        </w:rPr>
        <w:t xml:space="preserve"> 621.1nm</w:t>
      </w:r>
      <w:proofErr w:type="gramEnd"/>
    </w:p>
    <w:p w:rsidR="00367C82" w:rsidRDefault="00367C82" w:rsidP="00367C82">
      <w:pPr>
        <w:pStyle w:val="NormalWeb"/>
        <w:shd w:val="clear" w:color="auto" w:fill="FDFDFD"/>
        <w:spacing w:before="0" w:beforeAutospacing="0" w:after="0" w:afterAutospacing="0"/>
        <w:rPr>
          <w:b/>
        </w:rPr>
      </w:pPr>
    </w:p>
    <w:p w:rsidR="00367C82" w:rsidRDefault="00367C82" w:rsidP="00367C82">
      <w:pPr>
        <w:pStyle w:val="NormalWeb"/>
        <w:shd w:val="clear" w:color="auto" w:fill="FDFDFD"/>
        <w:spacing w:before="0" w:beforeAutospacing="0" w:after="0" w:afterAutospacing="0"/>
      </w:pPr>
      <w:r>
        <w:rPr>
          <w:b/>
        </w:rPr>
        <w:t>37.</w:t>
      </w:r>
      <w:r w:rsidR="00B373DC">
        <w:rPr>
          <w:b/>
        </w:rPr>
        <w:t xml:space="preserve"> </w:t>
      </w:r>
      <w:r w:rsidR="00B373DC">
        <w:t xml:space="preserve">In </w:t>
      </w:r>
      <w:proofErr w:type="gramStart"/>
      <w:r w:rsidR="00B373DC">
        <w:t xml:space="preserve">semiconductor </w:t>
      </w:r>
      <w:r w:rsidR="00B373DC" w:rsidRPr="00B373DC">
        <w:t xml:space="preserve"> transition</w:t>
      </w:r>
      <w:proofErr w:type="gramEnd"/>
      <w:r w:rsidR="00B373DC" w:rsidRPr="00B373DC">
        <w:t xml:space="preserve">  </w:t>
      </w:r>
      <w:r w:rsidR="008E5290">
        <w:t xml:space="preserve">takes place </w:t>
      </w:r>
      <w:r w:rsidR="00B373DC" w:rsidRPr="00B373DC">
        <w:t>between</w:t>
      </w:r>
      <w:r w:rsidR="00B373DC">
        <w:t xml:space="preserve"> </w:t>
      </w:r>
      <w:r w:rsidR="008E5290">
        <w:t xml:space="preserve">valence band and conduction band is called as </w:t>
      </w:r>
      <w:r w:rsidR="00B373DC">
        <w:t>……………</w:t>
      </w:r>
    </w:p>
    <w:p w:rsidR="00B373DC" w:rsidRPr="008E5290" w:rsidRDefault="00B373DC" w:rsidP="00B373DC">
      <w:pPr>
        <w:pStyle w:val="NormalWeb"/>
        <w:numPr>
          <w:ilvl w:val="0"/>
          <w:numId w:val="4"/>
        </w:numPr>
        <w:shd w:val="clear" w:color="auto" w:fill="FDFDFD"/>
        <w:spacing w:before="0" w:beforeAutospacing="0" w:after="0" w:afterAutospacing="0"/>
        <w:rPr>
          <w:b/>
        </w:rPr>
      </w:pPr>
      <w:proofErr w:type="spellStart"/>
      <w:r w:rsidRPr="008E5290">
        <w:rPr>
          <w:b/>
        </w:rPr>
        <w:t>Interband</w:t>
      </w:r>
      <w:proofErr w:type="spellEnd"/>
      <w:r w:rsidRPr="008E5290">
        <w:rPr>
          <w:b/>
        </w:rPr>
        <w:t xml:space="preserve"> transition</w:t>
      </w:r>
    </w:p>
    <w:p w:rsidR="008E5290" w:rsidRPr="008E5290" w:rsidRDefault="008E5290" w:rsidP="00B373DC">
      <w:pPr>
        <w:pStyle w:val="NormalWeb"/>
        <w:numPr>
          <w:ilvl w:val="0"/>
          <w:numId w:val="4"/>
        </w:numPr>
        <w:shd w:val="clear" w:color="auto" w:fill="FDFDFD"/>
        <w:spacing w:before="0" w:beforeAutospacing="0" w:after="0" w:afterAutospacing="0"/>
        <w:rPr>
          <w:b/>
        </w:rPr>
      </w:pPr>
      <w:proofErr w:type="spellStart"/>
      <w:r>
        <w:t>Intraband</w:t>
      </w:r>
      <w:proofErr w:type="spellEnd"/>
      <w:r>
        <w:t xml:space="preserve"> transition</w:t>
      </w:r>
    </w:p>
    <w:p w:rsidR="008E5290" w:rsidRPr="008E5290" w:rsidRDefault="008E5290" w:rsidP="00B373DC">
      <w:pPr>
        <w:pStyle w:val="NormalWeb"/>
        <w:numPr>
          <w:ilvl w:val="0"/>
          <w:numId w:val="4"/>
        </w:numPr>
        <w:shd w:val="clear" w:color="auto" w:fill="FDFDFD"/>
        <w:spacing w:before="0" w:beforeAutospacing="0" w:after="0" w:afterAutospacing="0"/>
        <w:rPr>
          <w:b/>
        </w:rPr>
      </w:pPr>
      <w:r>
        <w:t>Impurity level transition</w:t>
      </w:r>
    </w:p>
    <w:p w:rsidR="008E5290" w:rsidRPr="008E5290" w:rsidRDefault="008E5290" w:rsidP="00B373DC">
      <w:pPr>
        <w:pStyle w:val="NormalWeb"/>
        <w:numPr>
          <w:ilvl w:val="0"/>
          <w:numId w:val="4"/>
        </w:numPr>
        <w:shd w:val="clear" w:color="auto" w:fill="FDFDFD"/>
        <w:spacing w:before="0" w:beforeAutospacing="0" w:after="0" w:afterAutospacing="0"/>
        <w:rPr>
          <w:b/>
        </w:rPr>
      </w:pPr>
      <w:r>
        <w:t>Free carrier transition</w:t>
      </w:r>
    </w:p>
    <w:p w:rsidR="008E5290" w:rsidRDefault="008E5290" w:rsidP="008E5290">
      <w:pPr>
        <w:pStyle w:val="NormalWeb"/>
        <w:shd w:val="clear" w:color="auto" w:fill="FDFDFD"/>
        <w:spacing w:before="0" w:beforeAutospacing="0" w:after="0" w:afterAutospacing="0"/>
      </w:pPr>
    </w:p>
    <w:p w:rsidR="008E5290" w:rsidRDefault="008E5290" w:rsidP="008E5290">
      <w:pPr>
        <w:pStyle w:val="NormalWeb"/>
        <w:shd w:val="clear" w:color="auto" w:fill="FDFDFD"/>
        <w:spacing w:before="0" w:beforeAutospacing="0" w:after="0" w:afterAutospacing="0"/>
      </w:pPr>
      <w:r>
        <w:t>38. Photon flow per unit area per second ………………</w:t>
      </w:r>
    </w:p>
    <w:p w:rsidR="008E5290" w:rsidRPr="00065BFC" w:rsidRDefault="008E5290" w:rsidP="008E5290">
      <w:pPr>
        <w:pStyle w:val="NormalWeb"/>
        <w:numPr>
          <w:ilvl w:val="0"/>
          <w:numId w:val="5"/>
        </w:numPr>
        <w:shd w:val="clear" w:color="auto" w:fill="FDFDFD"/>
        <w:spacing w:before="0" w:beforeAutospacing="0" w:after="0" w:afterAutospacing="0"/>
      </w:pPr>
      <w:r w:rsidRPr="00065BFC">
        <w:t>Electron density</w:t>
      </w:r>
    </w:p>
    <w:p w:rsidR="008E5290" w:rsidRPr="008E5290" w:rsidRDefault="008E5290" w:rsidP="008E5290">
      <w:pPr>
        <w:pStyle w:val="NormalWeb"/>
        <w:numPr>
          <w:ilvl w:val="0"/>
          <w:numId w:val="5"/>
        </w:numPr>
        <w:shd w:val="clear" w:color="auto" w:fill="FDFDFD"/>
        <w:spacing w:before="0" w:beforeAutospacing="0" w:after="0" w:afterAutospacing="0"/>
      </w:pPr>
      <w:r w:rsidRPr="008E5290">
        <w:t>Energy density</w:t>
      </w:r>
    </w:p>
    <w:p w:rsidR="008E5290" w:rsidRPr="00065BFC" w:rsidRDefault="008E5290" w:rsidP="008E5290">
      <w:pPr>
        <w:pStyle w:val="NormalWeb"/>
        <w:numPr>
          <w:ilvl w:val="0"/>
          <w:numId w:val="5"/>
        </w:numPr>
        <w:shd w:val="clear" w:color="auto" w:fill="FDFDFD"/>
        <w:spacing w:before="0" w:beforeAutospacing="0" w:after="0" w:afterAutospacing="0"/>
        <w:rPr>
          <w:b/>
        </w:rPr>
      </w:pPr>
      <w:r w:rsidRPr="00065BFC">
        <w:rPr>
          <w:b/>
        </w:rPr>
        <w:t>Photon density</w:t>
      </w:r>
    </w:p>
    <w:p w:rsidR="008E5290" w:rsidRDefault="008E5290" w:rsidP="008E5290">
      <w:pPr>
        <w:pStyle w:val="NormalWeb"/>
        <w:numPr>
          <w:ilvl w:val="0"/>
          <w:numId w:val="5"/>
        </w:numPr>
        <w:shd w:val="clear" w:color="auto" w:fill="FDFDFD"/>
        <w:spacing w:before="0" w:beforeAutospacing="0" w:after="0" w:afterAutospacing="0"/>
      </w:pPr>
      <w:r w:rsidRPr="008E5290">
        <w:t>Phonons density</w:t>
      </w:r>
    </w:p>
    <w:p w:rsidR="008E5290" w:rsidRDefault="008E5290" w:rsidP="008E5290">
      <w:pPr>
        <w:pStyle w:val="NormalWeb"/>
        <w:shd w:val="clear" w:color="auto" w:fill="FDFDFD"/>
        <w:spacing w:before="0" w:beforeAutospacing="0" w:after="0" w:afterAutospacing="0"/>
      </w:pPr>
    </w:p>
    <w:p w:rsidR="008E5290" w:rsidRPr="008E5290" w:rsidRDefault="008E5290" w:rsidP="008E5290">
      <w:pPr>
        <w:pStyle w:val="NormalWeb"/>
        <w:shd w:val="clear" w:color="auto" w:fill="FDFDFD"/>
        <w:spacing w:before="0" w:beforeAutospacing="0" w:after="0" w:afterAutospacing="0"/>
      </w:pPr>
      <w:r>
        <w:t xml:space="preserve">39. In semiconductors if the  transition takes place between </w:t>
      </w:r>
      <w:r w:rsidRPr="008E5290">
        <w:t>a donor (or) acceptor level to a band</w:t>
      </w:r>
      <w:r>
        <w:t xml:space="preserve"> called as ……………</w:t>
      </w:r>
    </w:p>
    <w:p w:rsidR="008E5290" w:rsidRPr="008E5290" w:rsidRDefault="008E5290" w:rsidP="008E5290">
      <w:pPr>
        <w:pStyle w:val="NormalWeb"/>
        <w:numPr>
          <w:ilvl w:val="0"/>
          <w:numId w:val="6"/>
        </w:numPr>
        <w:shd w:val="clear" w:color="auto" w:fill="FDFDFD"/>
        <w:spacing w:before="0" w:beforeAutospacing="0" w:after="0" w:afterAutospacing="0"/>
      </w:pPr>
      <w:proofErr w:type="spellStart"/>
      <w:r w:rsidRPr="008E5290">
        <w:t>Interband</w:t>
      </w:r>
      <w:proofErr w:type="spellEnd"/>
      <w:r w:rsidRPr="008E5290">
        <w:t xml:space="preserve"> transition</w:t>
      </w:r>
    </w:p>
    <w:p w:rsidR="008E5290" w:rsidRPr="008E5290" w:rsidRDefault="008E5290" w:rsidP="008E5290">
      <w:pPr>
        <w:pStyle w:val="NormalWeb"/>
        <w:numPr>
          <w:ilvl w:val="0"/>
          <w:numId w:val="6"/>
        </w:numPr>
        <w:shd w:val="clear" w:color="auto" w:fill="FDFDFD"/>
        <w:spacing w:before="0" w:beforeAutospacing="0" w:after="0" w:afterAutospacing="0"/>
        <w:rPr>
          <w:b/>
        </w:rPr>
      </w:pPr>
      <w:proofErr w:type="spellStart"/>
      <w:r>
        <w:t>Intraband</w:t>
      </w:r>
      <w:proofErr w:type="spellEnd"/>
      <w:r>
        <w:t xml:space="preserve"> transition</w:t>
      </w:r>
    </w:p>
    <w:p w:rsidR="008E5290" w:rsidRPr="008E5290" w:rsidRDefault="008E5290" w:rsidP="008E5290">
      <w:pPr>
        <w:pStyle w:val="NormalWeb"/>
        <w:numPr>
          <w:ilvl w:val="0"/>
          <w:numId w:val="6"/>
        </w:numPr>
        <w:shd w:val="clear" w:color="auto" w:fill="FDFDFD"/>
        <w:spacing w:before="0" w:beforeAutospacing="0" w:after="0" w:afterAutospacing="0"/>
        <w:rPr>
          <w:b/>
        </w:rPr>
      </w:pPr>
      <w:r>
        <w:t>Intrinsic semiconductor</w:t>
      </w:r>
    </w:p>
    <w:p w:rsidR="008E5290" w:rsidRPr="009A21D5" w:rsidRDefault="008E5290" w:rsidP="008E5290">
      <w:pPr>
        <w:pStyle w:val="NormalWeb"/>
        <w:numPr>
          <w:ilvl w:val="0"/>
          <w:numId w:val="6"/>
        </w:numPr>
        <w:shd w:val="clear" w:color="auto" w:fill="FDFDFD"/>
        <w:spacing w:before="0" w:beforeAutospacing="0" w:after="0" w:afterAutospacing="0"/>
        <w:rPr>
          <w:b/>
        </w:rPr>
      </w:pPr>
      <w:r w:rsidRPr="009A21D5">
        <w:rPr>
          <w:b/>
        </w:rPr>
        <w:t>Impurity level transition</w:t>
      </w:r>
    </w:p>
    <w:p w:rsidR="008E5290" w:rsidRPr="008E5290" w:rsidRDefault="008E5290" w:rsidP="008E5290">
      <w:pPr>
        <w:pStyle w:val="NormalWeb"/>
        <w:shd w:val="clear" w:color="auto" w:fill="FDFDFD"/>
        <w:spacing w:before="0" w:beforeAutospacing="0" w:after="0" w:afterAutospacing="0"/>
        <w:ind w:left="644"/>
        <w:rPr>
          <w:b/>
        </w:rPr>
      </w:pPr>
    </w:p>
    <w:p w:rsidR="008E5290" w:rsidRDefault="008E5290" w:rsidP="008E5290">
      <w:pPr>
        <w:pStyle w:val="NormalWeb"/>
        <w:shd w:val="clear" w:color="auto" w:fill="FDFDFD"/>
        <w:spacing w:before="0" w:beforeAutospacing="0" w:after="0" w:afterAutospacing="0"/>
        <w:rPr>
          <w:b/>
        </w:rPr>
      </w:pPr>
    </w:p>
    <w:p w:rsidR="008E5290" w:rsidRPr="008E5290" w:rsidRDefault="008E5290" w:rsidP="008E5290">
      <w:pPr>
        <w:pStyle w:val="NormalWeb"/>
        <w:shd w:val="clear" w:color="auto" w:fill="FDFDFD"/>
        <w:spacing w:before="0" w:beforeAutospacing="0" w:after="0" w:afterAutospacing="0"/>
      </w:pPr>
      <w:r>
        <w:t xml:space="preserve">40. </w:t>
      </w:r>
      <w:r w:rsidR="009A21D5">
        <w:t xml:space="preserve"> Free carrier transition also called as ……………….</w:t>
      </w:r>
    </w:p>
    <w:p w:rsidR="009A21D5" w:rsidRPr="009A21D5" w:rsidRDefault="009A21D5" w:rsidP="009A21D5">
      <w:pPr>
        <w:pStyle w:val="NormalWeb"/>
        <w:numPr>
          <w:ilvl w:val="0"/>
          <w:numId w:val="7"/>
        </w:numPr>
        <w:shd w:val="clear" w:color="auto" w:fill="FDFDFD"/>
        <w:spacing w:before="0" w:beforeAutospacing="0" w:after="0" w:afterAutospacing="0"/>
      </w:pPr>
      <w:r w:rsidRPr="009A21D5">
        <w:t xml:space="preserve"> </w:t>
      </w:r>
      <w:proofErr w:type="spellStart"/>
      <w:r w:rsidRPr="009A21D5">
        <w:t>Interband</w:t>
      </w:r>
      <w:proofErr w:type="spellEnd"/>
      <w:r w:rsidRPr="009A21D5">
        <w:t xml:space="preserve"> transition</w:t>
      </w:r>
    </w:p>
    <w:p w:rsidR="009A21D5" w:rsidRPr="009A21D5" w:rsidRDefault="009A21D5" w:rsidP="009A21D5">
      <w:pPr>
        <w:pStyle w:val="NormalWeb"/>
        <w:numPr>
          <w:ilvl w:val="0"/>
          <w:numId w:val="7"/>
        </w:numPr>
        <w:shd w:val="clear" w:color="auto" w:fill="FDFDFD"/>
        <w:spacing w:before="0" w:beforeAutospacing="0" w:after="0" w:afterAutospacing="0"/>
        <w:rPr>
          <w:b/>
        </w:rPr>
      </w:pPr>
      <w:proofErr w:type="spellStart"/>
      <w:r w:rsidRPr="009A21D5">
        <w:rPr>
          <w:b/>
        </w:rPr>
        <w:t>Intraband</w:t>
      </w:r>
      <w:proofErr w:type="spellEnd"/>
      <w:r w:rsidRPr="009A21D5">
        <w:rPr>
          <w:b/>
        </w:rPr>
        <w:t xml:space="preserve"> transition</w:t>
      </w:r>
    </w:p>
    <w:p w:rsidR="009A21D5" w:rsidRPr="009A21D5" w:rsidRDefault="009A21D5" w:rsidP="009A21D5">
      <w:pPr>
        <w:pStyle w:val="NormalWeb"/>
        <w:numPr>
          <w:ilvl w:val="0"/>
          <w:numId w:val="7"/>
        </w:numPr>
        <w:shd w:val="clear" w:color="auto" w:fill="FDFDFD"/>
        <w:spacing w:before="0" w:beforeAutospacing="0" w:after="0" w:afterAutospacing="0"/>
      </w:pPr>
      <w:r w:rsidRPr="009A21D5">
        <w:t>Impurity level transition</w:t>
      </w:r>
    </w:p>
    <w:p w:rsidR="009A21D5" w:rsidRPr="009A21D5" w:rsidRDefault="00262AD1" w:rsidP="009A21D5">
      <w:pPr>
        <w:pStyle w:val="NormalWeb"/>
        <w:numPr>
          <w:ilvl w:val="0"/>
          <w:numId w:val="7"/>
        </w:numPr>
        <w:shd w:val="clear" w:color="auto" w:fill="FDFDFD"/>
        <w:spacing w:before="0" w:beforeAutospacing="0" w:after="0" w:afterAutospacing="0"/>
      </w:pPr>
      <w:r>
        <w:t>phonons</w:t>
      </w:r>
    </w:p>
    <w:p w:rsidR="008E5290" w:rsidRDefault="008E5290" w:rsidP="008E5290">
      <w:pPr>
        <w:pStyle w:val="NormalWeb"/>
        <w:shd w:val="clear" w:color="auto" w:fill="FDFDFD"/>
        <w:spacing w:before="0" w:beforeAutospacing="0" w:after="0" w:afterAutospacing="0"/>
      </w:pPr>
    </w:p>
    <w:p w:rsidR="009A21D5" w:rsidRDefault="009A21D5" w:rsidP="009A21D5">
      <w:pPr>
        <w:pStyle w:val="NormalWeb"/>
        <w:shd w:val="clear" w:color="auto" w:fill="FDFDFD"/>
        <w:spacing w:before="0" w:beforeAutospacing="0" w:after="0" w:afterAutospacing="0"/>
      </w:pPr>
      <w:r>
        <w:t>41.</w:t>
      </w:r>
      <w:r w:rsidRPr="009A21D5">
        <w:rPr>
          <w:color w:val="000000"/>
          <w:sz w:val="40"/>
          <w:szCs w:val="40"/>
        </w:rPr>
        <w:t xml:space="preserve"> </w:t>
      </w:r>
      <w:r>
        <w:rPr>
          <w:color w:val="000000"/>
          <w:sz w:val="40"/>
          <w:szCs w:val="40"/>
        </w:rPr>
        <w:t xml:space="preserve">………… </w:t>
      </w:r>
      <w:r w:rsidRPr="009A21D5">
        <w:t>is the process in which the photons are absorbed by the semiconductor</w:t>
      </w:r>
    </w:p>
    <w:p w:rsidR="009A21D5" w:rsidRDefault="009A21D5" w:rsidP="009A21D5">
      <w:pPr>
        <w:pStyle w:val="NormalWeb"/>
        <w:shd w:val="clear" w:color="auto" w:fill="FDFDFD"/>
        <w:spacing w:before="0" w:beforeAutospacing="0" w:after="0" w:afterAutospacing="0"/>
      </w:pPr>
      <w:r w:rsidRPr="009A21D5">
        <w:t> </w:t>
      </w:r>
      <w:proofErr w:type="gramStart"/>
      <w:r w:rsidRPr="009A21D5">
        <w:t>materials</w:t>
      </w:r>
      <w:proofErr w:type="gramEnd"/>
      <w:r w:rsidRPr="009A21D5">
        <w:t xml:space="preserve"> causes transition of electron from valence band to conduction band.</w:t>
      </w:r>
    </w:p>
    <w:p w:rsidR="008E5290" w:rsidRPr="008E5290" w:rsidRDefault="008E5290" w:rsidP="008E5290">
      <w:pPr>
        <w:pStyle w:val="NormalWeb"/>
        <w:shd w:val="clear" w:color="auto" w:fill="FDFDFD"/>
        <w:spacing w:before="0" w:beforeAutospacing="0" w:after="0" w:afterAutospacing="0"/>
        <w:rPr>
          <w:b/>
        </w:rPr>
      </w:pPr>
    </w:p>
    <w:p w:rsidR="009A21D5" w:rsidRPr="007A10A6" w:rsidRDefault="009A21D5" w:rsidP="009A21D5">
      <w:pPr>
        <w:pStyle w:val="NormalWeb"/>
        <w:shd w:val="clear" w:color="auto" w:fill="FDFDFD"/>
        <w:spacing w:before="0" w:beforeAutospacing="0" w:after="0" w:afterAutospacing="0"/>
        <w:ind w:left="720" w:hanging="450"/>
      </w:pPr>
      <w:r w:rsidRPr="002E5D6B">
        <w:t>a</w:t>
      </w:r>
      <w:r w:rsidRPr="007A10A6">
        <w:t>.</w:t>
      </w:r>
      <w:r w:rsidRPr="002E5D6B">
        <w:t xml:space="preserve"> </w:t>
      </w:r>
      <w:r w:rsidRPr="009A21D5">
        <w:rPr>
          <w:b/>
        </w:rPr>
        <w:t>Absorption</w:t>
      </w:r>
    </w:p>
    <w:p w:rsidR="009A21D5" w:rsidRDefault="009A21D5" w:rsidP="009A21D5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A618C7">
        <w:t xml:space="preserve"> b</w:t>
      </w:r>
      <w:r w:rsidRPr="007A10A6">
        <w:t>.</w:t>
      </w:r>
      <w:r w:rsidRPr="00A618C7">
        <w:t xml:space="preserve"> </w:t>
      </w:r>
      <w:r>
        <w:t>Emission</w:t>
      </w:r>
    </w:p>
    <w:p w:rsidR="009A21D5" w:rsidRPr="007A10A6" w:rsidRDefault="009A21D5" w:rsidP="009A21D5">
      <w:pPr>
        <w:pStyle w:val="NormalWeb"/>
        <w:shd w:val="clear" w:color="auto" w:fill="FDFDFD"/>
        <w:spacing w:before="0" w:beforeAutospacing="0" w:after="0" w:afterAutospacing="0"/>
        <w:ind w:left="540" w:hanging="270"/>
        <w:rPr>
          <w:b/>
        </w:rPr>
      </w:pPr>
      <w:r w:rsidRPr="00A618C7">
        <w:rPr>
          <w:b/>
        </w:rPr>
        <w:t xml:space="preserve"> </w:t>
      </w:r>
      <w:r w:rsidRPr="002E5D6B">
        <w:t>c</w:t>
      </w:r>
      <w:r w:rsidRPr="007A10A6">
        <w:t>.</w:t>
      </w:r>
      <w:r w:rsidRPr="00C83114">
        <w:rPr>
          <w:b/>
        </w:rPr>
        <w:t xml:space="preserve"> </w:t>
      </w:r>
      <w:r>
        <w:t>Conducting Layer</w:t>
      </w:r>
    </w:p>
    <w:p w:rsidR="009A21D5" w:rsidRDefault="009A21D5" w:rsidP="009A21D5">
      <w:pPr>
        <w:pStyle w:val="NormalWeb"/>
        <w:shd w:val="clear" w:color="auto" w:fill="FDFDFD"/>
        <w:spacing w:before="0" w:beforeAutospacing="0" w:after="0" w:afterAutospacing="0"/>
        <w:ind w:left="540" w:hanging="270"/>
      </w:pPr>
      <w:r w:rsidRPr="009A21D5">
        <w:t xml:space="preserve"> d. Emissive Layer</w:t>
      </w:r>
    </w:p>
    <w:p w:rsidR="009A21D5" w:rsidRDefault="009A21D5" w:rsidP="009A21D5">
      <w:pPr>
        <w:pStyle w:val="NormalWeb"/>
        <w:shd w:val="clear" w:color="auto" w:fill="FDFDFD"/>
        <w:spacing w:before="0" w:beforeAutospacing="0" w:after="0" w:afterAutospacing="0"/>
        <w:ind w:left="540" w:hanging="270"/>
      </w:pPr>
    </w:p>
    <w:p w:rsidR="009A21D5" w:rsidRDefault="009A21D5" w:rsidP="009A21D5">
      <w:pPr>
        <w:pStyle w:val="NormalWeb"/>
        <w:shd w:val="clear" w:color="auto" w:fill="FDFDFD"/>
        <w:spacing w:before="0" w:beforeAutospacing="0" w:after="0" w:afterAutospacing="0"/>
      </w:pPr>
      <w:r w:rsidRPr="009A21D5">
        <w:t>42.</w:t>
      </w:r>
      <w:r w:rsidR="00B14E17">
        <w:t xml:space="preserve"> …………….is the p</w:t>
      </w:r>
      <w:r w:rsidR="00B14E17" w:rsidRPr="00B14E17">
        <w:t xml:space="preserve">rocess where electron hole pairs created and recombined </w:t>
      </w:r>
      <w:proofErr w:type="spellStart"/>
      <w:r w:rsidR="00B14E17" w:rsidRPr="00B14E17">
        <w:t>radiatively</w:t>
      </w:r>
      <w:proofErr w:type="spellEnd"/>
      <w:r w:rsidR="00B14E17">
        <w:t>.</w:t>
      </w:r>
    </w:p>
    <w:p w:rsidR="00B14E17" w:rsidRPr="009A21D5" w:rsidRDefault="00B14E17" w:rsidP="009A21D5">
      <w:pPr>
        <w:pStyle w:val="NormalWeb"/>
        <w:shd w:val="clear" w:color="auto" w:fill="FDFDFD"/>
        <w:spacing w:before="0" w:beforeAutospacing="0" w:after="0" w:afterAutospacing="0"/>
      </w:pPr>
      <w:r>
        <w:t xml:space="preserve">         </w:t>
      </w:r>
    </w:p>
    <w:p w:rsidR="00B14E17" w:rsidRPr="00C703E6" w:rsidRDefault="00262AD1" w:rsidP="00B14E17">
      <w:pPr>
        <w:pStyle w:val="NormalWeb"/>
        <w:numPr>
          <w:ilvl w:val="0"/>
          <w:numId w:val="8"/>
        </w:numPr>
        <w:shd w:val="clear" w:color="auto" w:fill="FDFDFD"/>
        <w:spacing w:before="0" w:beforeAutospacing="0" w:after="0" w:afterAutospacing="0"/>
        <w:rPr>
          <w:b/>
        </w:rPr>
      </w:pPr>
      <w:r>
        <w:rPr>
          <w:b/>
        </w:rPr>
        <w:t xml:space="preserve">Photo </w:t>
      </w:r>
      <w:r w:rsidR="00B14E17" w:rsidRPr="00C703E6">
        <w:rPr>
          <w:b/>
        </w:rPr>
        <w:t>Luminescence</w:t>
      </w:r>
    </w:p>
    <w:p w:rsidR="00B14E17" w:rsidRPr="00B14E17" w:rsidRDefault="00262AD1" w:rsidP="00B14E17">
      <w:pPr>
        <w:pStyle w:val="NormalWeb"/>
        <w:numPr>
          <w:ilvl w:val="0"/>
          <w:numId w:val="8"/>
        </w:numPr>
        <w:shd w:val="clear" w:color="auto" w:fill="FDFDFD"/>
        <w:spacing w:before="0" w:beforeAutospacing="0" w:after="0" w:afterAutospacing="0"/>
      </w:pPr>
      <w:r>
        <w:t>Conducting layer</w:t>
      </w:r>
      <w:bookmarkStart w:id="0" w:name="_GoBack"/>
      <w:bookmarkEnd w:id="0"/>
    </w:p>
    <w:p w:rsidR="00B14E17" w:rsidRPr="00B14E17" w:rsidRDefault="00262AD1" w:rsidP="00B14E17">
      <w:pPr>
        <w:pStyle w:val="NormalWeb"/>
        <w:numPr>
          <w:ilvl w:val="0"/>
          <w:numId w:val="8"/>
        </w:numPr>
        <w:shd w:val="clear" w:color="auto" w:fill="FDFDFD"/>
        <w:spacing w:before="0" w:beforeAutospacing="0" w:after="0" w:afterAutospacing="0"/>
      </w:pPr>
      <w:r>
        <w:t>Photoelectric effect</w:t>
      </w:r>
    </w:p>
    <w:p w:rsidR="00B14E17" w:rsidRDefault="00B14E17" w:rsidP="00C703E6">
      <w:pPr>
        <w:pStyle w:val="NormalWeb"/>
        <w:numPr>
          <w:ilvl w:val="0"/>
          <w:numId w:val="8"/>
        </w:numPr>
        <w:shd w:val="clear" w:color="auto" w:fill="FDFDFD"/>
        <w:spacing w:before="0" w:beforeAutospacing="0" w:after="0" w:afterAutospacing="0"/>
      </w:pPr>
      <w:r w:rsidRPr="00B14E17">
        <w:lastRenderedPageBreak/>
        <w:t>Electroluminescence</w:t>
      </w:r>
    </w:p>
    <w:p w:rsidR="00C703E6" w:rsidRDefault="00C703E6" w:rsidP="00C703E6">
      <w:pPr>
        <w:pStyle w:val="NormalWeb"/>
        <w:shd w:val="clear" w:color="auto" w:fill="FDFDFD"/>
        <w:spacing w:before="0" w:beforeAutospacing="0" w:after="0" w:afterAutospacing="0"/>
      </w:pPr>
      <w:r>
        <w:t>43. T</w:t>
      </w:r>
      <w:r w:rsidRPr="00C703E6">
        <w:t>he annihilation of positively charged holes and negatively charged impurity or free electrons are called as ……………..</w:t>
      </w:r>
    </w:p>
    <w:p w:rsidR="00C703E6" w:rsidRDefault="00C703E6" w:rsidP="00C703E6">
      <w:pPr>
        <w:pStyle w:val="NormalWeb"/>
        <w:shd w:val="clear" w:color="auto" w:fill="FDFDFD"/>
        <w:spacing w:before="0" w:beforeAutospacing="0" w:after="0" w:afterAutospacing="0"/>
      </w:pPr>
      <w:r>
        <w:t>a.</w:t>
      </w:r>
      <w:r w:rsidRPr="00C703E6">
        <w:rPr>
          <w:b/>
        </w:rPr>
        <w:t xml:space="preserve"> Recombination</w:t>
      </w:r>
    </w:p>
    <w:p w:rsidR="00C703E6" w:rsidRDefault="00C703E6" w:rsidP="00C703E6">
      <w:pPr>
        <w:pStyle w:val="NormalWeb"/>
        <w:shd w:val="clear" w:color="auto" w:fill="FDFDFD"/>
        <w:spacing w:before="0" w:beforeAutospacing="0" w:after="0" w:afterAutospacing="0"/>
      </w:pPr>
      <w:r>
        <w:t>b. Generation</w:t>
      </w:r>
    </w:p>
    <w:p w:rsidR="00C703E6" w:rsidRDefault="00C703E6" w:rsidP="00C703E6">
      <w:pPr>
        <w:pStyle w:val="NormalWeb"/>
        <w:shd w:val="clear" w:color="auto" w:fill="FDFDFD"/>
        <w:spacing w:before="0" w:beforeAutospacing="0" w:after="0" w:afterAutospacing="0"/>
      </w:pPr>
      <w:r>
        <w:t>c. Absorption</w:t>
      </w:r>
    </w:p>
    <w:p w:rsidR="00C703E6" w:rsidRPr="00C703E6" w:rsidRDefault="00093CEC" w:rsidP="00C703E6">
      <w:pPr>
        <w:pStyle w:val="NormalWeb"/>
        <w:shd w:val="clear" w:color="auto" w:fill="FDFDFD"/>
        <w:spacing w:before="0" w:beforeAutospacing="0" w:after="0" w:afterAutospacing="0"/>
      </w:pPr>
      <w:r>
        <w:t>d. P</w:t>
      </w:r>
      <w:r w:rsidR="00C703E6">
        <w:t>hosphorescence</w:t>
      </w:r>
    </w:p>
    <w:p w:rsidR="00284D09" w:rsidRDefault="00284D09" w:rsidP="00C703E6">
      <w:pPr>
        <w:pStyle w:val="NormalWeb"/>
        <w:shd w:val="clear" w:color="auto" w:fill="FDFDFD"/>
        <w:spacing w:before="0" w:beforeAutospacing="0" w:after="0" w:afterAutospacing="0"/>
        <w:rPr>
          <w:rFonts w:ascii="Arial" w:hAnsi="Arial" w:cs="Arial"/>
          <w:b/>
          <w:color w:val="000000"/>
          <w:sz w:val="27"/>
          <w:szCs w:val="27"/>
        </w:rPr>
      </w:pPr>
    </w:p>
    <w:p w:rsidR="00073629" w:rsidRPr="00073629" w:rsidRDefault="00C703E6" w:rsidP="00073629">
      <w:pPr>
        <w:pStyle w:val="NormalWeb"/>
        <w:shd w:val="clear" w:color="auto" w:fill="FDFDFD"/>
        <w:spacing w:before="0" w:beforeAutospacing="0" w:after="0" w:afterAutospacing="0"/>
      </w:pPr>
      <w:r w:rsidRPr="00073629">
        <w:t>44.</w:t>
      </w:r>
      <w:r w:rsidR="00093CEC" w:rsidRPr="00073629">
        <w:t xml:space="preserve"> </w:t>
      </w:r>
      <w:r w:rsidR="00073629" w:rsidRPr="00073629">
        <w:t>Optical processes directly involve ____________absorption and emission</w:t>
      </w:r>
    </w:p>
    <w:p w:rsidR="00073629" w:rsidRPr="00073629" w:rsidRDefault="00073629" w:rsidP="00073629">
      <w:pPr>
        <w:pStyle w:val="NormalWeb"/>
        <w:shd w:val="clear" w:color="auto" w:fill="FDFDFD"/>
        <w:spacing w:before="0" w:beforeAutospacing="0" w:after="0" w:afterAutospacing="0"/>
      </w:pPr>
    </w:p>
    <w:p w:rsidR="00073629" w:rsidRDefault="00073629" w:rsidP="00073629">
      <w:pPr>
        <w:pStyle w:val="NormalWeb"/>
        <w:numPr>
          <w:ilvl w:val="0"/>
          <w:numId w:val="13"/>
        </w:numPr>
        <w:shd w:val="clear" w:color="auto" w:fill="FDFDFD"/>
        <w:spacing w:before="0" w:beforeAutospacing="0" w:after="0" w:afterAutospacing="0"/>
      </w:pPr>
      <w:r>
        <w:t>Electron</w:t>
      </w:r>
    </w:p>
    <w:p w:rsidR="00073629" w:rsidRDefault="00073629" w:rsidP="00073629">
      <w:pPr>
        <w:pStyle w:val="NormalWeb"/>
        <w:numPr>
          <w:ilvl w:val="0"/>
          <w:numId w:val="13"/>
        </w:numPr>
        <w:shd w:val="clear" w:color="auto" w:fill="FDFDFD"/>
        <w:spacing w:before="0" w:beforeAutospacing="0" w:after="0" w:afterAutospacing="0"/>
      </w:pPr>
      <w:r>
        <w:t>Proton</w:t>
      </w:r>
    </w:p>
    <w:p w:rsidR="00073629" w:rsidRPr="00073629" w:rsidRDefault="00073629" w:rsidP="00073629">
      <w:pPr>
        <w:pStyle w:val="NormalWeb"/>
        <w:numPr>
          <w:ilvl w:val="0"/>
          <w:numId w:val="13"/>
        </w:numPr>
        <w:shd w:val="clear" w:color="auto" w:fill="FDFDFD"/>
        <w:spacing w:before="0" w:beforeAutospacing="0" w:after="0" w:afterAutospacing="0"/>
        <w:rPr>
          <w:b/>
        </w:rPr>
      </w:pPr>
      <w:r w:rsidRPr="00073629">
        <w:rPr>
          <w:b/>
        </w:rPr>
        <w:t>Photon</w:t>
      </w:r>
    </w:p>
    <w:p w:rsidR="00073629" w:rsidRPr="00073629" w:rsidRDefault="00073629" w:rsidP="00073629">
      <w:pPr>
        <w:pStyle w:val="NormalWeb"/>
        <w:numPr>
          <w:ilvl w:val="0"/>
          <w:numId w:val="13"/>
        </w:numPr>
        <w:shd w:val="clear" w:color="auto" w:fill="FDFDFD"/>
        <w:spacing w:before="0" w:beforeAutospacing="0" w:after="0" w:afterAutospacing="0"/>
      </w:pPr>
      <w:r w:rsidRPr="00073629">
        <w:t>neutron</w:t>
      </w:r>
    </w:p>
    <w:p w:rsidR="00073629" w:rsidRPr="00073629" w:rsidRDefault="00073629" w:rsidP="00073629">
      <w:pPr>
        <w:pStyle w:val="NormalWeb"/>
        <w:shd w:val="clear" w:color="auto" w:fill="FDFDFD"/>
        <w:spacing w:before="0" w:beforeAutospacing="0" w:after="0" w:afterAutospacing="0"/>
      </w:pPr>
    </w:p>
    <w:p w:rsidR="00073629" w:rsidRPr="00073629" w:rsidRDefault="00073629" w:rsidP="00073629">
      <w:pPr>
        <w:pStyle w:val="NormalWeb"/>
        <w:shd w:val="clear" w:color="auto" w:fill="FDFDFD"/>
        <w:spacing w:before="0" w:beforeAutospacing="0" w:after="0" w:afterAutospacing="0"/>
      </w:pPr>
      <w:r>
        <w:t xml:space="preserve">45. </w:t>
      </w:r>
      <w:r w:rsidRPr="00073629">
        <w:t> ----------------- Statistics can be applied to identical, indistinguishable particles of half spin.</w:t>
      </w:r>
    </w:p>
    <w:p w:rsidR="00073629" w:rsidRPr="00073629" w:rsidRDefault="00073629" w:rsidP="00073629">
      <w:pPr>
        <w:pStyle w:val="NormalWeb"/>
        <w:numPr>
          <w:ilvl w:val="0"/>
          <w:numId w:val="14"/>
        </w:numPr>
        <w:shd w:val="clear" w:color="auto" w:fill="FDFDFD"/>
        <w:spacing w:before="0" w:beforeAutospacing="0" w:after="0" w:afterAutospacing="0"/>
      </w:pPr>
      <w:r w:rsidRPr="00073629">
        <w:t>Bose- Einstein</w:t>
      </w:r>
    </w:p>
    <w:p w:rsidR="00073629" w:rsidRPr="00073629" w:rsidRDefault="00073629" w:rsidP="00073629">
      <w:pPr>
        <w:pStyle w:val="NormalWeb"/>
        <w:numPr>
          <w:ilvl w:val="0"/>
          <w:numId w:val="14"/>
        </w:numPr>
        <w:shd w:val="clear" w:color="auto" w:fill="FDFDFD"/>
        <w:spacing w:before="0" w:beforeAutospacing="0" w:after="0" w:afterAutospacing="0"/>
        <w:rPr>
          <w:b/>
        </w:rPr>
      </w:pPr>
      <w:r w:rsidRPr="00073629">
        <w:rPr>
          <w:b/>
        </w:rPr>
        <w:t>Fermi-Dirac</w:t>
      </w:r>
    </w:p>
    <w:p w:rsidR="00073629" w:rsidRPr="00073629" w:rsidRDefault="00073629" w:rsidP="00073629">
      <w:pPr>
        <w:pStyle w:val="NormalWeb"/>
        <w:numPr>
          <w:ilvl w:val="0"/>
          <w:numId w:val="14"/>
        </w:numPr>
        <w:shd w:val="clear" w:color="auto" w:fill="FDFDFD"/>
        <w:spacing w:before="0" w:beforeAutospacing="0" w:after="0" w:afterAutospacing="0"/>
      </w:pPr>
      <w:r w:rsidRPr="00073629">
        <w:t>Maxwell-Boltzmann</w:t>
      </w:r>
    </w:p>
    <w:p w:rsidR="00073629" w:rsidRDefault="00073629" w:rsidP="00073629">
      <w:pPr>
        <w:pStyle w:val="NormalWeb"/>
        <w:numPr>
          <w:ilvl w:val="0"/>
          <w:numId w:val="14"/>
        </w:numPr>
        <w:shd w:val="clear" w:color="auto" w:fill="FDFDFD"/>
        <w:spacing w:before="0" w:beforeAutospacing="0" w:after="0" w:afterAutospacing="0"/>
      </w:pPr>
      <w:r w:rsidRPr="00073629">
        <w:t>Bose-Dirac</w:t>
      </w:r>
    </w:p>
    <w:p w:rsidR="00073629" w:rsidRDefault="00073629" w:rsidP="00073629">
      <w:pPr>
        <w:pStyle w:val="NormalWeb"/>
        <w:spacing w:before="0" w:beforeAutospacing="0" w:after="0" w:afterAutospacing="0"/>
        <w:textAlignment w:val="baseline"/>
      </w:pPr>
    </w:p>
    <w:p w:rsidR="00073629" w:rsidRPr="00073629" w:rsidRDefault="00073629" w:rsidP="00073629">
      <w:pPr>
        <w:pStyle w:val="NormalWeb"/>
        <w:spacing w:before="0" w:beforeAutospacing="0" w:after="0" w:afterAutospacing="0"/>
        <w:textAlignment w:val="baseline"/>
        <w:rPr>
          <w:color w:val="000000"/>
          <w:lang w:val="en-IN" w:eastAsia="en-IN"/>
        </w:rPr>
      </w:pPr>
      <w:r>
        <w:t>46.</w:t>
      </w:r>
      <w:r w:rsidRPr="00073629">
        <w:rPr>
          <w:color w:val="000000"/>
        </w:rPr>
        <w:t xml:space="preserve"> </w:t>
      </w:r>
      <w:r w:rsidRPr="00073629">
        <w:rPr>
          <w:color w:val="000000"/>
          <w:lang w:val="en-IN" w:eastAsia="en-IN"/>
        </w:rPr>
        <w:t>The Einstein coefficient for spontaneous and stimulated emission is____________</w:t>
      </w:r>
    </w:p>
    <w:p w:rsidR="00073629" w:rsidRPr="00073629" w:rsidRDefault="00073629" w:rsidP="00073629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  <w:r w:rsidRPr="00073629">
        <w:rPr>
          <w:rFonts w:cs="Calibri"/>
          <w:noProof/>
          <w:color w:val="000000"/>
          <w:bdr w:val="none" w:sz="0" w:space="0" w:color="auto" w:frame="1"/>
          <w:lang w:val="en-IN" w:eastAsia="en-IN"/>
        </w:rPr>
        <w:drawing>
          <wp:inline distT="0" distB="0" distL="0" distR="0">
            <wp:extent cx="668020" cy="304800"/>
            <wp:effectExtent l="0" t="0" r="0" b="0"/>
            <wp:docPr id="8" name="Picture 8" descr="https://lh5.googleusercontent.com/n-x637pc180fSr791u3eNvcGbGcyKjyt_0Tw74riV9Su94Ro4eCCAQ-3rwO1tjTXwtwjVDezrBKVx3OpytZzr8eL-EZ_7pYbhZmAzxyMc1QWpcrCeDVIS6RqgXyOqoGWYem3t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n-x637pc180fSr791u3eNvcGbGcyKjyt_0Tw74riV9Su94Ro4eCCAQ-3rwO1tjTXwtwjVDezrBKVx3OpytZzr8eL-EZ_7pYbhZmAzxyMc1QWpcrCeDVIS6RqgXyOqoGWYem3tDQ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629" w:rsidRPr="00073629" w:rsidRDefault="00073629" w:rsidP="00073629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  <w:r w:rsidRPr="00073629">
        <w:rPr>
          <w:rFonts w:cs="Calibri"/>
          <w:noProof/>
          <w:color w:val="000000"/>
          <w:bdr w:val="none" w:sz="0" w:space="0" w:color="auto" w:frame="1"/>
          <w:lang w:val="en-IN" w:eastAsia="en-IN"/>
        </w:rPr>
        <w:drawing>
          <wp:inline distT="0" distB="0" distL="0" distR="0">
            <wp:extent cx="668020" cy="304800"/>
            <wp:effectExtent l="0" t="0" r="0" b="0"/>
            <wp:docPr id="6" name="Picture 6" descr="https://lh4.googleusercontent.com/1vVsYxLTVsWyEIY4UojHby08JDpvtU1_AKyG7Qr4rRvyrH93uODz2al2a8en_oq6lX_2HsUSCMv3o6E5CXI0ISzZ5wPDAX72I7eDx1p2qVhOdf3Ue5ucHlewL8awK1XFdlAnUB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1vVsYxLTVsWyEIY4UojHby08JDpvtU1_AKyG7Qr4rRvyrH93uODz2al2a8en_oq6lX_2HsUSCMv3o6E5CXI0ISzZ5wPDAX72I7eDx1p2qVhOdf3Ue5ucHlewL8awK1XFdlAnUBc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629" w:rsidRPr="00073629" w:rsidRDefault="00073629" w:rsidP="00073629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  <w:r w:rsidRPr="00073629">
        <w:rPr>
          <w:rFonts w:cs="Calibri"/>
          <w:noProof/>
          <w:color w:val="000000"/>
          <w:bdr w:val="none" w:sz="0" w:space="0" w:color="auto" w:frame="1"/>
          <w:lang w:val="en-IN" w:eastAsia="en-IN"/>
        </w:rPr>
        <w:drawing>
          <wp:inline distT="0" distB="0" distL="0" distR="0">
            <wp:extent cx="668020" cy="304800"/>
            <wp:effectExtent l="0" t="0" r="0" b="0"/>
            <wp:docPr id="4" name="Picture 4" descr="https://lh5.googleusercontent.com/L0dDMhy7aYRKw08CcF5GmcEStWKOZmtYhq_TEfX2P1_LhGdA9b-3cVhifh5GzNNigp5X2KO8Q1Yo7_Feu1xnsRZ8fOaOa2bjytSuyMePpqQAn87p3_ZfuTdO1qza5HkCUtcZV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5.googleusercontent.com/L0dDMhy7aYRKw08CcF5GmcEStWKOZmtYhq_TEfX2P1_LhGdA9b-3cVhifh5GzNNigp5X2KO8Q1Yo7_Feu1xnsRZ8fOaOa2bjytSuyMePpqQAn87p3_ZfuTdO1qza5HkCUtcZV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629" w:rsidRDefault="00073629" w:rsidP="00073629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  <w:r w:rsidRPr="00073629">
        <w:rPr>
          <w:noProof/>
          <w:bdr w:val="none" w:sz="0" w:space="0" w:color="auto" w:frame="1"/>
          <w:lang w:val="en-IN" w:eastAsia="en-IN"/>
        </w:rPr>
        <w:drawing>
          <wp:inline distT="0" distB="0" distL="0" distR="0" wp14:anchorId="2C845781" wp14:editId="6C1DC3EE">
            <wp:extent cx="685800" cy="316230"/>
            <wp:effectExtent l="0" t="0" r="0" b="7620"/>
            <wp:docPr id="2" name="Picture 2" descr="https://lh4.googleusercontent.com/bpTpIIhX_obuyf239GOrhs8cO2y_DmcpMbLQWcN0EeixPz3n9ZvOtH_PLAKRMyihBraV_imOeDZAnjvS_bpaEfS61R-R90s645lMqZ6Gtws-HJJJvgO6RGPCIw7xgFxauMA2s6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4.googleusercontent.com/bpTpIIhX_obuyf239GOrhs8cO2y_DmcpMbLQWcN0EeixPz3n9ZvOtH_PLAKRMyihBraV_imOeDZAnjvS_bpaEfS61R-R90s645lMqZ6Gtws-HJJJvgO6RGPCIw7xgFxauMA2s6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31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629" w:rsidRDefault="00073629" w:rsidP="00073629">
      <w:p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</w:p>
    <w:p w:rsidR="00073629" w:rsidRDefault="00073629" w:rsidP="00073629">
      <w:p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</w:p>
    <w:p w:rsidR="004E21AD" w:rsidRPr="004E21AD" w:rsidRDefault="00073629" w:rsidP="004E21AD">
      <w:pPr>
        <w:pStyle w:val="NormalWeb"/>
        <w:shd w:val="clear" w:color="auto" w:fill="FDFDFD"/>
        <w:spacing w:before="0" w:beforeAutospacing="0" w:after="0" w:afterAutospacing="0"/>
      </w:pPr>
      <w:r>
        <w:rPr>
          <w:color w:val="000000"/>
          <w:lang w:val="en-IN" w:eastAsia="en-IN"/>
        </w:rPr>
        <w:t>47</w:t>
      </w:r>
      <w:r w:rsidR="004E21AD">
        <w:t>……………</w:t>
      </w:r>
      <w:r w:rsidR="004E21AD" w:rsidRPr="004E21AD">
        <w:t xml:space="preserve"> is the process of </w:t>
      </w:r>
      <w:proofErr w:type="spellStart"/>
      <w:r w:rsidR="004E21AD" w:rsidRPr="004E21AD">
        <w:t>radiative</w:t>
      </w:r>
      <w:proofErr w:type="spellEnd"/>
      <w:r w:rsidR="004E21AD" w:rsidRPr="004E21AD">
        <w:t xml:space="preserve"> recombination of electron-hole pairs created by electron bombardment.</w:t>
      </w:r>
    </w:p>
    <w:p w:rsidR="004E21AD" w:rsidRPr="004E21AD" w:rsidRDefault="004E21AD" w:rsidP="004E21AD">
      <w:pPr>
        <w:pStyle w:val="NormalWeb"/>
        <w:numPr>
          <w:ilvl w:val="0"/>
          <w:numId w:val="18"/>
        </w:numPr>
        <w:shd w:val="clear" w:color="auto" w:fill="FDFDFD"/>
        <w:spacing w:before="0" w:beforeAutospacing="0" w:after="0" w:afterAutospacing="0"/>
      </w:pPr>
      <w:r w:rsidRPr="004E21AD">
        <w:t>Luminescence</w:t>
      </w:r>
    </w:p>
    <w:p w:rsidR="004E21AD" w:rsidRPr="004E21AD" w:rsidRDefault="004E21AD" w:rsidP="004E21AD">
      <w:pPr>
        <w:pStyle w:val="NormalWeb"/>
        <w:numPr>
          <w:ilvl w:val="0"/>
          <w:numId w:val="18"/>
        </w:numPr>
        <w:shd w:val="clear" w:color="auto" w:fill="FDFDFD"/>
        <w:spacing w:before="0" w:beforeAutospacing="0" w:after="0" w:afterAutospacing="0"/>
        <w:rPr>
          <w:b/>
        </w:rPr>
      </w:pPr>
      <w:proofErr w:type="spellStart"/>
      <w:r w:rsidRPr="004E21AD">
        <w:rPr>
          <w:b/>
        </w:rPr>
        <w:t>Cathodoluminescence</w:t>
      </w:r>
      <w:proofErr w:type="spellEnd"/>
    </w:p>
    <w:p w:rsidR="004E21AD" w:rsidRPr="00B14E17" w:rsidRDefault="004E21AD" w:rsidP="004E21AD">
      <w:pPr>
        <w:pStyle w:val="NormalWeb"/>
        <w:numPr>
          <w:ilvl w:val="0"/>
          <w:numId w:val="18"/>
        </w:numPr>
        <w:shd w:val="clear" w:color="auto" w:fill="FDFDFD"/>
        <w:spacing w:before="0" w:beforeAutospacing="0" w:after="0" w:afterAutospacing="0"/>
      </w:pPr>
      <w:r w:rsidRPr="00B14E17">
        <w:t>Photoluminescence</w:t>
      </w:r>
    </w:p>
    <w:p w:rsidR="004E21AD" w:rsidRDefault="004E21AD" w:rsidP="004E21AD">
      <w:pPr>
        <w:pStyle w:val="NormalWeb"/>
        <w:numPr>
          <w:ilvl w:val="0"/>
          <w:numId w:val="18"/>
        </w:numPr>
        <w:shd w:val="clear" w:color="auto" w:fill="FDFDFD"/>
        <w:spacing w:before="0" w:beforeAutospacing="0" w:after="0" w:afterAutospacing="0"/>
      </w:pPr>
      <w:r w:rsidRPr="00B14E17">
        <w:t>Electroluminescence</w:t>
      </w:r>
    </w:p>
    <w:p w:rsidR="004E21AD" w:rsidRDefault="004E21AD" w:rsidP="004E21AD">
      <w:pPr>
        <w:pStyle w:val="NormalWeb"/>
        <w:shd w:val="clear" w:color="auto" w:fill="FDFDFD"/>
        <w:spacing w:before="0" w:beforeAutospacing="0" w:after="0" w:afterAutospacing="0"/>
      </w:pPr>
    </w:p>
    <w:p w:rsidR="004E21AD" w:rsidRPr="004E21AD" w:rsidRDefault="004E21AD" w:rsidP="004E21AD">
      <w:pPr>
        <w:pStyle w:val="NormalWeb"/>
        <w:shd w:val="clear" w:color="auto" w:fill="FDFDFD"/>
        <w:spacing w:before="0" w:beforeAutospacing="0" w:after="0" w:afterAutospacing="0"/>
      </w:pPr>
      <w:r w:rsidRPr="004E21AD">
        <w:t>48.</w:t>
      </w:r>
      <w:r>
        <w:t xml:space="preserve"> </w:t>
      </w:r>
      <w:r w:rsidRPr="004E21AD">
        <w:t>The absorption coefficient of semiconducting materials strongly depends on the</w:t>
      </w:r>
      <w:r>
        <w:t>……………</w:t>
      </w:r>
    </w:p>
    <w:p w:rsidR="004E21AD" w:rsidRDefault="004E21AD" w:rsidP="004E21AD">
      <w:pPr>
        <w:pStyle w:val="NormalWeb"/>
        <w:numPr>
          <w:ilvl w:val="0"/>
          <w:numId w:val="19"/>
        </w:numPr>
        <w:shd w:val="clear" w:color="auto" w:fill="FDFDFD"/>
        <w:spacing w:before="0" w:beforeAutospacing="0" w:after="0" w:afterAutospacing="0"/>
      </w:pPr>
      <w:r w:rsidRPr="004E21AD">
        <w:t xml:space="preserve">Properties of material  </w:t>
      </w:r>
    </w:p>
    <w:p w:rsidR="004E21AD" w:rsidRPr="004E21AD" w:rsidRDefault="004E21AD" w:rsidP="004E21AD">
      <w:pPr>
        <w:pStyle w:val="NormalWeb"/>
        <w:numPr>
          <w:ilvl w:val="0"/>
          <w:numId w:val="19"/>
        </w:numPr>
        <w:shd w:val="clear" w:color="auto" w:fill="FDFDFD"/>
        <w:spacing w:before="0" w:beforeAutospacing="0" w:after="0" w:afterAutospacing="0"/>
        <w:rPr>
          <w:b/>
        </w:rPr>
      </w:pPr>
      <w:r w:rsidRPr="004E21AD">
        <w:rPr>
          <w:b/>
        </w:rPr>
        <w:t>Wavelength</w:t>
      </w:r>
    </w:p>
    <w:p w:rsidR="004E21AD" w:rsidRDefault="004E21AD" w:rsidP="004E21AD">
      <w:pPr>
        <w:pStyle w:val="NormalWeb"/>
        <w:numPr>
          <w:ilvl w:val="0"/>
          <w:numId w:val="19"/>
        </w:numPr>
        <w:shd w:val="clear" w:color="auto" w:fill="FDFDFD"/>
        <w:spacing w:before="0" w:beforeAutospacing="0" w:after="0" w:afterAutospacing="0"/>
      </w:pPr>
      <w:r w:rsidRPr="004E21AD">
        <w:t xml:space="preserve">Amount of light                                  </w:t>
      </w:r>
    </w:p>
    <w:p w:rsidR="004E21AD" w:rsidRPr="004E21AD" w:rsidRDefault="004E21AD" w:rsidP="004E21AD">
      <w:pPr>
        <w:pStyle w:val="NormalWeb"/>
        <w:numPr>
          <w:ilvl w:val="0"/>
          <w:numId w:val="19"/>
        </w:numPr>
        <w:shd w:val="clear" w:color="auto" w:fill="FDFDFD"/>
        <w:spacing w:before="0" w:beforeAutospacing="0" w:after="0" w:afterAutospacing="0"/>
      </w:pPr>
      <w:r w:rsidRPr="004E21AD">
        <w:t>Amplitude</w:t>
      </w:r>
    </w:p>
    <w:p w:rsidR="00073629" w:rsidRPr="00073629" w:rsidRDefault="00073629" w:rsidP="00073629">
      <w:pPr>
        <w:spacing w:after="0" w:line="240" w:lineRule="auto"/>
        <w:textAlignment w:val="baseline"/>
        <w:rPr>
          <w:rFonts w:ascii="Times New Roman" w:hAnsi="Times New Roman"/>
          <w:color w:val="000000"/>
          <w:sz w:val="24"/>
          <w:szCs w:val="24"/>
          <w:lang w:val="en-IN" w:eastAsia="en-IN"/>
        </w:rPr>
      </w:pPr>
    </w:p>
    <w:p w:rsidR="00C703E6" w:rsidRDefault="004E21AD" w:rsidP="00C703E6">
      <w:pPr>
        <w:pStyle w:val="NormalWeb"/>
        <w:shd w:val="clear" w:color="auto" w:fill="FDFDFD"/>
        <w:spacing w:before="0" w:beforeAutospacing="0" w:after="0" w:afterAutospacing="0"/>
      </w:pPr>
      <w:r>
        <w:rPr>
          <w:color w:val="000000"/>
        </w:rPr>
        <w:t>49</w:t>
      </w:r>
      <w:r w:rsidRPr="004E21AD">
        <w:t xml:space="preserve">. </w:t>
      </w:r>
      <w:r>
        <w:t>…………….</w:t>
      </w:r>
      <w:r w:rsidRPr="004E21AD">
        <w:t>takes place without interaction with other photons, and the direction and phase are random</w:t>
      </w:r>
      <w:r w:rsidR="002759E1">
        <w:t>.</w:t>
      </w:r>
    </w:p>
    <w:p w:rsidR="002759E1" w:rsidRPr="002759E1" w:rsidRDefault="002759E1" w:rsidP="002759E1">
      <w:pPr>
        <w:pStyle w:val="NormalWeb"/>
        <w:numPr>
          <w:ilvl w:val="0"/>
          <w:numId w:val="20"/>
        </w:numPr>
        <w:shd w:val="clear" w:color="auto" w:fill="FDFDFD"/>
        <w:spacing w:before="0" w:beforeAutospacing="0" w:after="0" w:afterAutospacing="0"/>
        <w:rPr>
          <w:b/>
        </w:rPr>
      </w:pPr>
      <w:r w:rsidRPr="002759E1">
        <w:rPr>
          <w:b/>
        </w:rPr>
        <w:lastRenderedPageBreak/>
        <w:t>Spontaneous emission </w:t>
      </w:r>
    </w:p>
    <w:p w:rsidR="002759E1" w:rsidRDefault="002759E1" w:rsidP="002759E1">
      <w:pPr>
        <w:pStyle w:val="NormalWeb"/>
        <w:numPr>
          <w:ilvl w:val="0"/>
          <w:numId w:val="20"/>
        </w:numPr>
        <w:shd w:val="clear" w:color="auto" w:fill="FDFDFD"/>
        <w:spacing w:before="0" w:beforeAutospacing="0" w:after="0" w:afterAutospacing="0"/>
      </w:pPr>
      <w:r>
        <w:t>Stimulated emission</w:t>
      </w:r>
    </w:p>
    <w:p w:rsidR="002759E1" w:rsidRDefault="002759E1" w:rsidP="002759E1">
      <w:pPr>
        <w:pStyle w:val="NormalWeb"/>
        <w:numPr>
          <w:ilvl w:val="0"/>
          <w:numId w:val="20"/>
        </w:numPr>
        <w:shd w:val="clear" w:color="auto" w:fill="FDFDFD"/>
        <w:spacing w:before="0" w:beforeAutospacing="0" w:after="0" w:afterAutospacing="0"/>
      </w:pPr>
      <w:r>
        <w:t>Absorption</w:t>
      </w:r>
    </w:p>
    <w:p w:rsidR="002759E1" w:rsidRDefault="002759E1" w:rsidP="002759E1">
      <w:pPr>
        <w:pStyle w:val="NormalWeb"/>
        <w:numPr>
          <w:ilvl w:val="0"/>
          <w:numId w:val="20"/>
        </w:numPr>
        <w:shd w:val="clear" w:color="auto" w:fill="FDFDFD"/>
        <w:spacing w:before="0" w:beforeAutospacing="0" w:after="0" w:afterAutospacing="0"/>
      </w:pPr>
      <w:r>
        <w:t>Amplification</w:t>
      </w:r>
    </w:p>
    <w:p w:rsidR="002759E1" w:rsidRDefault="002759E1" w:rsidP="002759E1">
      <w:pPr>
        <w:pStyle w:val="NormalWeb"/>
        <w:shd w:val="clear" w:color="auto" w:fill="FDFDFD"/>
        <w:spacing w:before="0" w:beforeAutospacing="0" w:after="0" w:afterAutospacing="0"/>
      </w:pPr>
    </w:p>
    <w:p w:rsidR="002759E1" w:rsidRPr="004E21AD" w:rsidRDefault="002759E1" w:rsidP="002759E1">
      <w:pPr>
        <w:pStyle w:val="NormalWeb"/>
        <w:shd w:val="clear" w:color="auto" w:fill="FDFDFD"/>
        <w:spacing w:before="0" w:beforeAutospacing="0" w:after="0" w:afterAutospacing="0"/>
      </w:pPr>
      <w:r>
        <w:t>50.</w:t>
      </w:r>
      <w:r w:rsidRPr="002759E1">
        <w:t xml:space="preserve"> ………………. takes place when the excited electron interacts with another photon.</w:t>
      </w:r>
    </w:p>
    <w:p w:rsidR="002759E1" w:rsidRPr="002759E1" w:rsidRDefault="002759E1" w:rsidP="002759E1">
      <w:pPr>
        <w:pStyle w:val="NormalWeb"/>
        <w:numPr>
          <w:ilvl w:val="0"/>
          <w:numId w:val="21"/>
        </w:numPr>
        <w:shd w:val="clear" w:color="auto" w:fill="FDFDFD"/>
        <w:spacing w:before="0" w:beforeAutospacing="0" w:after="0" w:afterAutospacing="0"/>
      </w:pPr>
      <w:r w:rsidRPr="002759E1">
        <w:t xml:space="preserve"> Spontaneous emission </w:t>
      </w:r>
    </w:p>
    <w:p w:rsidR="002759E1" w:rsidRPr="002759E1" w:rsidRDefault="002759E1" w:rsidP="002759E1">
      <w:pPr>
        <w:pStyle w:val="NormalWeb"/>
        <w:numPr>
          <w:ilvl w:val="0"/>
          <w:numId w:val="21"/>
        </w:numPr>
        <w:shd w:val="clear" w:color="auto" w:fill="FDFDFD"/>
        <w:spacing w:before="0" w:beforeAutospacing="0" w:after="0" w:afterAutospacing="0"/>
        <w:rPr>
          <w:b/>
        </w:rPr>
      </w:pPr>
      <w:r w:rsidRPr="002759E1">
        <w:rPr>
          <w:b/>
        </w:rPr>
        <w:t>Stimulated emission</w:t>
      </w:r>
    </w:p>
    <w:p w:rsidR="002759E1" w:rsidRDefault="002759E1" w:rsidP="002759E1">
      <w:pPr>
        <w:pStyle w:val="NormalWeb"/>
        <w:numPr>
          <w:ilvl w:val="0"/>
          <w:numId w:val="21"/>
        </w:numPr>
        <w:shd w:val="clear" w:color="auto" w:fill="FDFDFD"/>
        <w:spacing w:before="0" w:beforeAutospacing="0" w:after="0" w:afterAutospacing="0"/>
      </w:pPr>
      <w:r>
        <w:t>Absorption</w:t>
      </w:r>
    </w:p>
    <w:p w:rsidR="002759E1" w:rsidRDefault="002759E1" w:rsidP="002759E1">
      <w:pPr>
        <w:pStyle w:val="NormalWeb"/>
        <w:numPr>
          <w:ilvl w:val="0"/>
          <w:numId w:val="21"/>
        </w:numPr>
        <w:shd w:val="clear" w:color="auto" w:fill="FDFDFD"/>
        <w:spacing w:before="0" w:beforeAutospacing="0" w:after="0" w:afterAutospacing="0"/>
      </w:pPr>
      <w:r>
        <w:t>Amplification</w:t>
      </w:r>
    </w:p>
    <w:p w:rsidR="002759E1" w:rsidRDefault="002759E1" w:rsidP="002759E1">
      <w:pPr>
        <w:pStyle w:val="NormalWeb"/>
        <w:shd w:val="clear" w:color="auto" w:fill="FDFDFD"/>
        <w:spacing w:before="0" w:beforeAutospacing="0" w:after="0" w:afterAutospacing="0"/>
      </w:pPr>
    </w:p>
    <w:p w:rsidR="00716A77" w:rsidRPr="006A77EB" w:rsidRDefault="00716A77" w:rsidP="00716A77">
      <w:pPr>
        <w:spacing w:line="240" w:lineRule="auto"/>
        <w:ind w:left="360" w:hanging="360"/>
        <w:rPr>
          <w:rFonts w:ascii="Times New Roman" w:hAnsi="Times New Roman"/>
          <w:sz w:val="24"/>
          <w:szCs w:val="24"/>
        </w:rPr>
      </w:pPr>
    </w:p>
    <w:p w:rsidR="00716A77" w:rsidRPr="006A77EB" w:rsidRDefault="00716A77" w:rsidP="00716A77">
      <w:pPr>
        <w:spacing w:line="240" w:lineRule="auto"/>
        <w:ind w:left="360" w:hanging="360"/>
        <w:rPr>
          <w:rFonts w:ascii="Times New Roman" w:hAnsi="Times New Roman"/>
          <w:sz w:val="24"/>
          <w:szCs w:val="24"/>
          <w:shd w:val="clear" w:color="auto" w:fill="FDFDFD"/>
        </w:rPr>
      </w:pPr>
    </w:p>
    <w:p w:rsidR="00716A77" w:rsidRDefault="00716A77" w:rsidP="00716A77"/>
    <w:sectPr w:rsidR="00716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97F40"/>
    <w:multiLevelType w:val="hybridMultilevel"/>
    <w:tmpl w:val="16EA80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914EB5"/>
    <w:multiLevelType w:val="hybridMultilevel"/>
    <w:tmpl w:val="54942C5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C46761"/>
    <w:multiLevelType w:val="hybridMultilevel"/>
    <w:tmpl w:val="7F44EAC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4C20ED"/>
    <w:multiLevelType w:val="hybridMultilevel"/>
    <w:tmpl w:val="CCB26F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684E99"/>
    <w:multiLevelType w:val="hybridMultilevel"/>
    <w:tmpl w:val="F37EB10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4021BD"/>
    <w:multiLevelType w:val="hybridMultilevel"/>
    <w:tmpl w:val="7F44EAC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767CED"/>
    <w:multiLevelType w:val="hybridMultilevel"/>
    <w:tmpl w:val="BDAA9A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375301F"/>
    <w:multiLevelType w:val="hybridMultilevel"/>
    <w:tmpl w:val="7F44EAC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E54C32"/>
    <w:multiLevelType w:val="hybridMultilevel"/>
    <w:tmpl w:val="DC9493F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10111D"/>
    <w:multiLevelType w:val="hybridMultilevel"/>
    <w:tmpl w:val="C0F04F40"/>
    <w:lvl w:ilvl="0" w:tplc="C6FE78EA">
      <w:start w:val="1"/>
      <w:numFmt w:val="lowerLetter"/>
      <w:lvlText w:val="%1."/>
      <w:lvlJc w:val="left"/>
      <w:pPr>
        <w:ind w:left="644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425152"/>
    <w:multiLevelType w:val="hybridMultilevel"/>
    <w:tmpl w:val="1BB0B8A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44740B"/>
    <w:multiLevelType w:val="multilevel"/>
    <w:tmpl w:val="16FAC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06F7898"/>
    <w:multiLevelType w:val="multilevel"/>
    <w:tmpl w:val="7FAA0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3F474BE"/>
    <w:multiLevelType w:val="hybridMultilevel"/>
    <w:tmpl w:val="FB2EA87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5EB59F7"/>
    <w:multiLevelType w:val="hybridMultilevel"/>
    <w:tmpl w:val="7F44EAC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84770D0"/>
    <w:multiLevelType w:val="hybridMultilevel"/>
    <w:tmpl w:val="54942C5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A5325E"/>
    <w:multiLevelType w:val="hybridMultilevel"/>
    <w:tmpl w:val="E7AEA3E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165FE1"/>
    <w:multiLevelType w:val="hybridMultilevel"/>
    <w:tmpl w:val="1D7C9054"/>
    <w:lvl w:ilvl="0" w:tplc="2202F816">
      <w:start w:val="45"/>
      <w:numFmt w:val="decimal"/>
      <w:lvlText w:val="%1."/>
      <w:lvlJc w:val="left"/>
      <w:pPr>
        <w:ind w:left="720" w:hanging="360"/>
      </w:pPr>
      <w:rPr>
        <w:rFonts w:hint="default"/>
        <w:color w:val="55555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3205FF4"/>
    <w:multiLevelType w:val="multilevel"/>
    <w:tmpl w:val="BB0E9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4024D33"/>
    <w:multiLevelType w:val="multilevel"/>
    <w:tmpl w:val="D806F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D840E75"/>
    <w:multiLevelType w:val="multilevel"/>
    <w:tmpl w:val="C862DF3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2"/>
  </w:num>
  <w:num w:numId="5">
    <w:abstractNumId w:val="4"/>
  </w:num>
  <w:num w:numId="6">
    <w:abstractNumId w:val="9"/>
  </w:num>
  <w:num w:numId="7">
    <w:abstractNumId w:val="5"/>
  </w:num>
  <w:num w:numId="8">
    <w:abstractNumId w:val="7"/>
  </w:num>
  <w:num w:numId="9">
    <w:abstractNumId w:val="19"/>
  </w:num>
  <w:num w:numId="10">
    <w:abstractNumId w:val="20"/>
    <w:lvlOverride w:ilvl="0">
      <w:lvl w:ilvl="0">
        <w:numFmt w:val="decimal"/>
        <w:lvlText w:val="%1."/>
        <w:lvlJc w:val="left"/>
      </w:lvl>
    </w:lvlOverride>
  </w:num>
  <w:num w:numId="11">
    <w:abstractNumId w:val="11"/>
    <w:lvlOverride w:ilvl="0">
      <w:lvl w:ilvl="0">
        <w:numFmt w:val="lowerLetter"/>
        <w:lvlText w:val="%1."/>
        <w:lvlJc w:val="left"/>
      </w:lvl>
    </w:lvlOverride>
  </w:num>
  <w:num w:numId="12">
    <w:abstractNumId w:val="17"/>
  </w:num>
  <w:num w:numId="13">
    <w:abstractNumId w:val="10"/>
  </w:num>
  <w:num w:numId="14">
    <w:abstractNumId w:val="16"/>
  </w:num>
  <w:num w:numId="15">
    <w:abstractNumId w:val="12"/>
  </w:num>
  <w:num w:numId="16">
    <w:abstractNumId w:val="18"/>
    <w:lvlOverride w:ilvl="0">
      <w:lvl w:ilvl="0">
        <w:numFmt w:val="lowerLetter"/>
        <w:lvlText w:val="%1."/>
        <w:lvlJc w:val="left"/>
      </w:lvl>
    </w:lvlOverride>
  </w:num>
  <w:num w:numId="17">
    <w:abstractNumId w:val="8"/>
  </w:num>
  <w:num w:numId="18">
    <w:abstractNumId w:val="14"/>
  </w:num>
  <w:num w:numId="19">
    <w:abstractNumId w:val="13"/>
  </w:num>
  <w:num w:numId="20">
    <w:abstractNumId w:val="15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jC2tLA0tzAyNTZS0lEKTi0uzszPAykwrgUAG7UffiwAAAA="/>
  </w:docVars>
  <w:rsids>
    <w:rsidRoot w:val="007D620F"/>
    <w:rsid w:val="00065BFC"/>
    <w:rsid w:val="00073629"/>
    <w:rsid w:val="00083C06"/>
    <w:rsid w:val="00093CEC"/>
    <w:rsid w:val="00262AD1"/>
    <w:rsid w:val="002759E1"/>
    <w:rsid w:val="00284D09"/>
    <w:rsid w:val="002B38E9"/>
    <w:rsid w:val="002B58CA"/>
    <w:rsid w:val="002E5D6B"/>
    <w:rsid w:val="00367C82"/>
    <w:rsid w:val="00470967"/>
    <w:rsid w:val="004A2F52"/>
    <w:rsid w:val="004E21AD"/>
    <w:rsid w:val="00716A77"/>
    <w:rsid w:val="007244B6"/>
    <w:rsid w:val="007702F2"/>
    <w:rsid w:val="007A10A6"/>
    <w:rsid w:val="007D620F"/>
    <w:rsid w:val="007F15C6"/>
    <w:rsid w:val="00850432"/>
    <w:rsid w:val="00895246"/>
    <w:rsid w:val="008E1F1D"/>
    <w:rsid w:val="008E5290"/>
    <w:rsid w:val="009A21D5"/>
    <w:rsid w:val="00A618C7"/>
    <w:rsid w:val="00B1072F"/>
    <w:rsid w:val="00B14E17"/>
    <w:rsid w:val="00B373DC"/>
    <w:rsid w:val="00B62E68"/>
    <w:rsid w:val="00BC7AD0"/>
    <w:rsid w:val="00C703E6"/>
    <w:rsid w:val="00C83114"/>
    <w:rsid w:val="00E7610A"/>
    <w:rsid w:val="00FD1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281189-0B67-4BEC-9405-ACBCAF9A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A77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16A7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67C82"/>
    <w:pPr>
      <w:ind w:left="720"/>
      <w:contextualSpacing/>
    </w:pPr>
  </w:style>
  <w:style w:type="character" w:customStyle="1" w:styleId="apple-tab-span">
    <w:name w:val="apple-tab-span"/>
    <w:basedOn w:val="DefaultParagraphFont"/>
    <w:rsid w:val="000736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2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2C0064C073E9479F6BB9E9A7DD97D0" ma:contentTypeVersion="7" ma:contentTypeDescription="Create a new document." ma:contentTypeScope="" ma:versionID="b7df9f81ce5664d8a147af2ed417116e">
  <xsd:schema xmlns:xsd="http://www.w3.org/2001/XMLSchema" xmlns:xs="http://www.w3.org/2001/XMLSchema" xmlns:p="http://schemas.microsoft.com/office/2006/metadata/properties" xmlns:ns2="55175d81-bfcc-4e20-b7a7-7b462a4db073" targetNamespace="http://schemas.microsoft.com/office/2006/metadata/properties" ma:root="true" ma:fieldsID="007b36324e81b2c6fed2d0b4d0499ef5" ns2:_="">
    <xsd:import namespace="55175d81-bfcc-4e20-b7a7-7b462a4db0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175d81-bfcc-4e20-b7a7-7b462a4db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519218-0342-4B5C-AB5E-6D2804B5F527}"/>
</file>

<file path=customXml/itemProps2.xml><?xml version="1.0" encoding="utf-8"?>
<ds:datastoreItem xmlns:ds="http://schemas.openxmlformats.org/officeDocument/2006/customXml" ds:itemID="{40F5C548-6538-400D-B640-AA50E3BD60DD}"/>
</file>

<file path=customXml/itemProps3.xml><?xml version="1.0" encoding="utf-8"?>
<ds:datastoreItem xmlns:ds="http://schemas.openxmlformats.org/officeDocument/2006/customXml" ds:itemID="{7FCB95E5-84EE-43FC-A978-1F63E06FAF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68</Words>
  <Characters>723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0-12-08T14:46:00Z</dcterms:created>
  <dcterms:modified xsi:type="dcterms:W3CDTF">2020-12-08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2C0064C073E9479F6BB9E9A7DD97D0</vt:lpwstr>
  </property>
</Properties>
</file>